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0F62" w:rsidRDefault="00D40F62">
      <w:pPr>
        <w:jc w:val="center"/>
      </w:pPr>
      <w:bookmarkStart w:id="0" w:name="_GoBack"/>
      <w:bookmarkEnd w:id="0"/>
    </w:p>
    <w:p w:rsidR="00854E6D" w:rsidRDefault="00D71C1D">
      <w:pPr>
        <w:jc w:val="center"/>
      </w:pPr>
      <w:r>
        <w:t xml:space="preserve">MEMORANDUM OF </w:t>
      </w:r>
      <w:r w:rsidR="00077896">
        <w:t>AGREEMENT</w:t>
      </w:r>
      <w:r>
        <w:t xml:space="preserve"> BETWEEN</w:t>
      </w:r>
    </w:p>
    <w:p w:rsidR="00854E6D" w:rsidRDefault="00D71C1D">
      <w:pPr>
        <w:jc w:val="center"/>
      </w:pPr>
      <w:r>
        <w:t>SAN LUIS OBISPO COUNTY DEPARTMENT OF SOCIAL SERVICES</w:t>
      </w:r>
    </w:p>
    <w:p w:rsidR="00854E6D" w:rsidRDefault="00D71C1D">
      <w:pPr>
        <w:jc w:val="center"/>
      </w:pPr>
      <w:r>
        <w:t>AND</w:t>
      </w:r>
    </w:p>
    <w:p w:rsidR="00854E6D" w:rsidRDefault="00085E15">
      <w:pPr>
        <w:jc w:val="center"/>
        <w:rPr>
          <w:b/>
          <w:bCs/>
        </w:rPr>
      </w:pPr>
      <w:r>
        <w:t>FAMILY CARE NETWORK INC.</w:t>
      </w:r>
    </w:p>
    <w:p w:rsidR="00854E6D" w:rsidRDefault="00854E6D">
      <w:pPr>
        <w:pStyle w:val="Header"/>
        <w:tabs>
          <w:tab w:val="clear" w:pos="4320"/>
          <w:tab w:val="clear" w:pos="8640"/>
        </w:tabs>
      </w:pPr>
    </w:p>
    <w:p w:rsidR="00854E6D" w:rsidRDefault="00D71C1D" w:rsidP="002A743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Times New Roman" w:hAnsi="Times New Roman" w:cs="Times New Roman"/>
          <w:sz w:val="24"/>
        </w:rPr>
      </w:pPr>
      <w:r>
        <w:rPr>
          <w:rFonts w:ascii="Times New Roman" w:hAnsi="Times New Roman" w:cs="Times New Roman"/>
          <w:sz w:val="24"/>
        </w:rPr>
        <w:t xml:space="preserve">This Memorandum of </w:t>
      </w:r>
      <w:r w:rsidR="00B447EF">
        <w:rPr>
          <w:rFonts w:ascii="Times New Roman" w:hAnsi="Times New Roman" w:cs="Times New Roman"/>
          <w:sz w:val="24"/>
        </w:rPr>
        <w:t>Agreement</w:t>
      </w:r>
      <w:r>
        <w:rPr>
          <w:rFonts w:ascii="Times New Roman" w:hAnsi="Times New Roman" w:cs="Times New Roman"/>
          <w:sz w:val="24"/>
        </w:rPr>
        <w:t xml:space="preserve"> (MO</w:t>
      </w:r>
      <w:r w:rsidR="00B447EF">
        <w:rPr>
          <w:rFonts w:ascii="Times New Roman" w:hAnsi="Times New Roman" w:cs="Times New Roman"/>
          <w:sz w:val="24"/>
        </w:rPr>
        <w:t>A</w:t>
      </w:r>
      <w:r>
        <w:rPr>
          <w:rFonts w:ascii="Times New Roman" w:hAnsi="Times New Roman" w:cs="Times New Roman"/>
          <w:sz w:val="24"/>
        </w:rPr>
        <w:t xml:space="preserve">) is entered into between the San Luis Obispo County Department of Social Services, hereafter referred to as DSS, and </w:t>
      </w:r>
      <w:r w:rsidR="00085E15">
        <w:rPr>
          <w:rFonts w:ascii="Times New Roman" w:hAnsi="Times New Roman" w:cs="Times New Roman"/>
          <w:sz w:val="24"/>
        </w:rPr>
        <w:t>Family Care Network Inc.</w:t>
      </w:r>
      <w:r>
        <w:rPr>
          <w:rFonts w:ascii="Times New Roman" w:hAnsi="Times New Roman" w:cs="Times New Roman"/>
          <w:sz w:val="24"/>
        </w:rPr>
        <w:t xml:space="preserve">, hereafter referred to as </w:t>
      </w:r>
      <w:r w:rsidR="00085E15">
        <w:rPr>
          <w:rFonts w:ascii="Times New Roman" w:hAnsi="Times New Roman" w:cs="Times New Roman"/>
          <w:sz w:val="24"/>
        </w:rPr>
        <w:t>FCNI</w:t>
      </w:r>
      <w:r>
        <w:rPr>
          <w:rFonts w:ascii="Times New Roman" w:hAnsi="Times New Roman" w:cs="Times New Roman"/>
          <w:sz w:val="24"/>
        </w:rPr>
        <w:t xml:space="preserve">, to </w:t>
      </w:r>
      <w:r w:rsidR="00085E15">
        <w:rPr>
          <w:rFonts w:ascii="Times New Roman" w:hAnsi="Times New Roman" w:cs="Times New Roman"/>
          <w:sz w:val="24"/>
        </w:rPr>
        <w:t xml:space="preserve">collaborate on joint recruitment, retention and support activities for </w:t>
      </w:r>
      <w:r w:rsidR="009A3019">
        <w:rPr>
          <w:rFonts w:ascii="Times New Roman" w:hAnsi="Times New Roman" w:cs="Times New Roman"/>
          <w:sz w:val="24"/>
        </w:rPr>
        <w:t>R</w:t>
      </w:r>
      <w:r w:rsidR="00085E15">
        <w:rPr>
          <w:rFonts w:ascii="Times New Roman" w:hAnsi="Times New Roman" w:cs="Times New Roman"/>
          <w:sz w:val="24"/>
        </w:rPr>
        <w:t xml:space="preserve">esource </w:t>
      </w:r>
      <w:r w:rsidR="009A3019">
        <w:rPr>
          <w:rFonts w:ascii="Times New Roman" w:hAnsi="Times New Roman" w:cs="Times New Roman"/>
          <w:sz w:val="24"/>
        </w:rPr>
        <w:t>F</w:t>
      </w:r>
      <w:r w:rsidR="00085E15">
        <w:rPr>
          <w:rFonts w:ascii="Times New Roman" w:hAnsi="Times New Roman" w:cs="Times New Roman"/>
          <w:sz w:val="24"/>
        </w:rPr>
        <w:t xml:space="preserve">amilies </w:t>
      </w:r>
      <w:r w:rsidR="00A35838">
        <w:rPr>
          <w:rFonts w:ascii="Times New Roman" w:hAnsi="Times New Roman" w:cs="Times New Roman"/>
          <w:sz w:val="24"/>
        </w:rPr>
        <w:t xml:space="preserve">to support the care, well-being and </w:t>
      </w:r>
      <w:r w:rsidR="00085E15">
        <w:rPr>
          <w:rFonts w:ascii="Times New Roman" w:hAnsi="Times New Roman" w:cs="Times New Roman"/>
          <w:sz w:val="24"/>
        </w:rPr>
        <w:t xml:space="preserve">placement stability of children and youth in our </w:t>
      </w:r>
      <w:r w:rsidR="00445EF1">
        <w:rPr>
          <w:rFonts w:ascii="Times New Roman" w:hAnsi="Times New Roman" w:cs="Times New Roman"/>
          <w:sz w:val="24"/>
        </w:rPr>
        <w:t>C</w:t>
      </w:r>
      <w:r w:rsidR="00085E15">
        <w:rPr>
          <w:rFonts w:ascii="Times New Roman" w:hAnsi="Times New Roman" w:cs="Times New Roman"/>
          <w:sz w:val="24"/>
        </w:rPr>
        <w:t>ounty</w:t>
      </w:r>
      <w:r w:rsidR="00A35838">
        <w:rPr>
          <w:rFonts w:ascii="Times New Roman" w:hAnsi="Times New Roman" w:cs="Times New Roman"/>
          <w:sz w:val="24"/>
        </w:rPr>
        <w:t xml:space="preserve"> and to develop </w:t>
      </w:r>
      <w:r w:rsidR="009A3019">
        <w:rPr>
          <w:rFonts w:ascii="Times New Roman" w:hAnsi="Times New Roman" w:cs="Times New Roman"/>
          <w:sz w:val="24"/>
        </w:rPr>
        <w:t>R</w:t>
      </w:r>
      <w:r w:rsidR="00A35838">
        <w:rPr>
          <w:rFonts w:ascii="Times New Roman" w:hAnsi="Times New Roman" w:cs="Times New Roman"/>
          <w:sz w:val="24"/>
        </w:rPr>
        <w:t xml:space="preserve">esource </w:t>
      </w:r>
      <w:r w:rsidR="009A3019">
        <w:rPr>
          <w:rFonts w:ascii="Times New Roman" w:hAnsi="Times New Roman" w:cs="Times New Roman"/>
          <w:sz w:val="24"/>
        </w:rPr>
        <w:t>F</w:t>
      </w:r>
      <w:r w:rsidR="00A35838">
        <w:rPr>
          <w:rFonts w:ascii="Times New Roman" w:hAnsi="Times New Roman" w:cs="Times New Roman"/>
          <w:sz w:val="24"/>
        </w:rPr>
        <w:t xml:space="preserve">amily homes </w:t>
      </w:r>
      <w:r w:rsidR="005F29ED">
        <w:rPr>
          <w:rFonts w:ascii="Times New Roman" w:hAnsi="Times New Roman" w:cs="Times New Roman"/>
          <w:sz w:val="24"/>
        </w:rPr>
        <w:t>community wide to serve the children of San Luis Obispo County</w:t>
      </w:r>
    </w:p>
    <w:p w:rsidR="007D33B0" w:rsidRDefault="007D33B0" w:rsidP="007D33B0"/>
    <w:p w:rsidR="007D33B0" w:rsidRPr="007D33B0" w:rsidRDefault="007D33B0" w:rsidP="007D33B0">
      <w:r w:rsidRPr="007D33B0">
        <w:rPr>
          <w:color w:val="000000"/>
        </w:rPr>
        <w:t>DSS</w:t>
      </w:r>
      <w:r>
        <w:rPr>
          <w:color w:val="000000"/>
        </w:rPr>
        <w:t xml:space="preserve"> and FCNI </w:t>
      </w:r>
      <w:r w:rsidRPr="007D33B0">
        <w:rPr>
          <w:color w:val="000000"/>
        </w:rPr>
        <w:t xml:space="preserve">agree to collaboratively </w:t>
      </w:r>
      <w:r w:rsidR="009A3019">
        <w:rPr>
          <w:color w:val="000000"/>
        </w:rPr>
        <w:t>recruit, retain and support Resource Family homes</w:t>
      </w:r>
      <w:r w:rsidRPr="007D33B0">
        <w:rPr>
          <w:color w:val="000000"/>
        </w:rPr>
        <w:t xml:space="preserve"> in accordance with the Quality Parenting Initiative (QPI) and the Continuum of Care Reform (CCR) Act of 2016. The joint goal is to strengthen recruitment and retention activities to more effectively meet the needs of foster children and the </w:t>
      </w:r>
      <w:r w:rsidR="00445EF1">
        <w:rPr>
          <w:color w:val="000000"/>
        </w:rPr>
        <w:t>r</w:t>
      </w:r>
      <w:r w:rsidR="00431975">
        <w:rPr>
          <w:color w:val="000000"/>
        </w:rPr>
        <w:t xml:space="preserve">esource </w:t>
      </w:r>
      <w:r w:rsidR="00445EF1">
        <w:rPr>
          <w:color w:val="000000"/>
        </w:rPr>
        <w:t>f</w:t>
      </w:r>
      <w:r w:rsidRPr="007D33B0">
        <w:rPr>
          <w:color w:val="000000"/>
        </w:rPr>
        <w:t>amilies who provide their care and supervision.</w:t>
      </w:r>
    </w:p>
    <w:p w:rsidR="007D33B0" w:rsidRPr="007D33B0" w:rsidRDefault="007D33B0" w:rsidP="007D33B0"/>
    <w:p w:rsidR="0039511F" w:rsidRPr="0039511F" w:rsidRDefault="007D33B0" w:rsidP="0039511F">
      <w:pPr>
        <w:pStyle w:val="Default"/>
        <w:rPr>
          <w:rFonts w:ascii="Times New Roman" w:hAnsi="Times New Roman" w:cs="Times New Roman"/>
        </w:rPr>
      </w:pPr>
      <w:r w:rsidRPr="007D33B0">
        <w:rPr>
          <w:rFonts w:ascii="Times New Roman" w:hAnsi="Times New Roman" w:cs="Times New Roman"/>
        </w:rPr>
        <w:t xml:space="preserve">For the purposes of this </w:t>
      </w:r>
      <w:r w:rsidR="001A16D2" w:rsidRPr="007D33B0">
        <w:rPr>
          <w:rFonts w:ascii="Times New Roman" w:hAnsi="Times New Roman" w:cs="Times New Roman"/>
        </w:rPr>
        <w:t>MO</w:t>
      </w:r>
      <w:r w:rsidR="001A16D2">
        <w:rPr>
          <w:rFonts w:ascii="Times New Roman" w:hAnsi="Times New Roman" w:cs="Times New Roman"/>
        </w:rPr>
        <w:t>A</w:t>
      </w:r>
      <w:r w:rsidR="001A16D2" w:rsidRPr="007D33B0">
        <w:rPr>
          <w:rFonts w:ascii="Times New Roman" w:hAnsi="Times New Roman" w:cs="Times New Roman"/>
        </w:rPr>
        <w:t xml:space="preserve"> </w:t>
      </w:r>
      <w:r w:rsidRPr="007D33B0">
        <w:rPr>
          <w:rFonts w:ascii="Times New Roman" w:hAnsi="Times New Roman" w:cs="Times New Roman"/>
        </w:rPr>
        <w:t>- Foster Parents, Resource Families, and Conversion Families will be referred to as Resource Families</w:t>
      </w:r>
      <w:r>
        <w:t xml:space="preserve"> </w:t>
      </w:r>
      <w:r w:rsidRPr="0039511F">
        <w:rPr>
          <w:rFonts w:ascii="Times New Roman" w:hAnsi="Times New Roman" w:cs="Times New Roman"/>
        </w:rPr>
        <w:t xml:space="preserve">under Resource Family Approval (RFA) Written Directives </w:t>
      </w:r>
    </w:p>
    <w:p w:rsidR="007D33B0" w:rsidRPr="0039511F" w:rsidRDefault="0039511F" w:rsidP="0039511F">
      <w:pPr>
        <w:pStyle w:val="Default"/>
        <w:rPr>
          <w:rFonts w:ascii="Times New Roman" w:hAnsi="Times New Roman" w:cs="Times New Roman"/>
        </w:rPr>
      </w:pPr>
      <w:r>
        <w:rPr>
          <w:rFonts w:ascii="Times New Roman" w:hAnsi="Times New Roman" w:cs="Times New Roman"/>
          <w:bCs/>
        </w:rPr>
        <w:t xml:space="preserve">Version </w:t>
      </w:r>
      <w:r w:rsidR="005F2D3A">
        <w:rPr>
          <w:rFonts w:ascii="Times New Roman" w:hAnsi="Times New Roman" w:cs="Times New Roman"/>
          <w:bCs/>
        </w:rPr>
        <w:t xml:space="preserve">4.0 </w:t>
      </w:r>
      <w:r>
        <w:rPr>
          <w:rFonts w:ascii="Times New Roman" w:hAnsi="Times New Roman" w:cs="Times New Roman"/>
          <w:bCs/>
        </w:rPr>
        <w:t xml:space="preserve">effective </w:t>
      </w:r>
      <w:r w:rsidR="00770D4E">
        <w:rPr>
          <w:rFonts w:ascii="Times New Roman" w:hAnsi="Times New Roman" w:cs="Times New Roman"/>
          <w:bCs/>
        </w:rPr>
        <w:t>February 6, 2017</w:t>
      </w:r>
      <w:r>
        <w:rPr>
          <w:rFonts w:ascii="Times New Roman" w:hAnsi="Times New Roman" w:cs="Times New Roman"/>
          <w:bCs/>
        </w:rPr>
        <w:t>.</w:t>
      </w:r>
    </w:p>
    <w:p w:rsidR="007D33B0" w:rsidRPr="007D33B0" w:rsidRDefault="007D33B0" w:rsidP="007D33B0"/>
    <w:p w:rsidR="007D33B0" w:rsidRPr="007D33B0" w:rsidRDefault="005E1A34" w:rsidP="007D33B0">
      <w:pPr>
        <w:rPr>
          <w:b/>
          <w:bCs/>
          <w:color w:val="000000"/>
        </w:rPr>
      </w:pPr>
      <w:r>
        <w:rPr>
          <w:b/>
          <w:bCs/>
          <w:color w:val="000000"/>
        </w:rPr>
        <w:t>DSS and FCNI</w:t>
      </w:r>
      <w:r w:rsidR="007D33B0" w:rsidRPr="007D33B0">
        <w:rPr>
          <w:b/>
          <w:bCs/>
          <w:color w:val="000000"/>
        </w:rPr>
        <w:t xml:space="preserve"> agree that goals include the following:</w:t>
      </w:r>
    </w:p>
    <w:p w:rsidR="007D33B0" w:rsidRPr="007D33B0" w:rsidRDefault="007D33B0" w:rsidP="007D33B0"/>
    <w:p w:rsidR="007D33B0" w:rsidRDefault="00512795" w:rsidP="00512795">
      <w:pPr>
        <w:pStyle w:val="ListParagraph"/>
        <w:numPr>
          <w:ilvl w:val="0"/>
          <w:numId w:val="15"/>
        </w:numPr>
        <w:rPr>
          <w:color w:val="000000"/>
        </w:rPr>
      </w:pPr>
      <w:r>
        <w:rPr>
          <w:color w:val="000000"/>
        </w:rPr>
        <w:t>E</w:t>
      </w:r>
      <w:r w:rsidR="007D33B0" w:rsidRPr="00512795">
        <w:rPr>
          <w:color w:val="000000"/>
        </w:rPr>
        <w:t>liminate redundant recruitment processes and extend outreach to a broader audience</w:t>
      </w:r>
      <w:r w:rsidR="00A35838">
        <w:rPr>
          <w:color w:val="000000"/>
        </w:rPr>
        <w:t>.</w:t>
      </w:r>
    </w:p>
    <w:p w:rsidR="00512795" w:rsidRDefault="00512795" w:rsidP="00512795">
      <w:pPr>
        <w:pStyle w:val="ListParagraph"/>
        <w:rPr>
          <w:color w:val="000000"/>
        </w:rPr>
      </w:pPr>
    </w:p>
    <w:p w:rsidR="0022210D" w:rsidRDefault="007D33B0" w:rsidP="007D33B0">
      <w:pPr>
        <w:pStyle w:val="ListParagraph"/>
        <w:numPr>
          <w:ilvl w:val="0"/>
          <w:numId w:val="15"/>
        </w:numPr>
        <w:rPr>
          <w:color w:val="000000"/>
        </w:rPr>
      </w:pPr>
      <w:r w:rsidRPr="00512795">
        <w:rPr>
          <w:color w:val="000000"/>
        </w:rPr>
        <w:t>Multiply collaborative participation by including service providers, foster youth, resource families, agency staff, event participants, etc. in recruitment</w:t>
      </w:r>
      <w:r w:rsidR="00512795">
        <w:rPr>
          <w:color w:val="000000"/>
        </w:rPr>
        <w:t xml:space="preserve"> </w:t>
      </w:r>
      <w:r w:rsidRPr="00512795">
        <w:rPr>
          <w:color w:val="000000"/>
        </w:rPr>
        <w:t>activities.</w:t>
      </w:r>
    </w:p>
    <w:p w:rsidR="0022210D" w:rsidRPr="0022210D" w:rsidRDefault="0022210D" w:rsidP="0022210D">
      <w:pPr>
        <w:pStyle w:val="ListParagraph"/>
        <w:rPr>
          <w:color w:val="000000"/>
        </w:rPr>
      </w:pPr>
    </w:p>
    <w:p w:rsidR="00FF4F58" w:rsidRDefault="007D33B0" w:rsidP="007D33B0">
      <w:pPr>
        <w:pStyle w:val="ListParagraph"/>
        <w:numPr>
          <w:ilvl w:val="0"/>
          <w:numId w:val="15"/>
        </w:numPr>
        <w:rPr>
          <w:color w:val="000000"/>
        </w:rPr>
      </w:pPr>
      <w:r w:rsidRPr="0022210D">
        <w:rPr>
          <w:color w:val="000000"/>
        </w:rPr>
        <w:t> Increase the total number of approved Resource Families</w:t>
      </w:r>
      <w:r w:rsidR="00A35838">
        <w:rPr>
          <w:color w:val="000000"/>
        </w:rPr>
        <w:t>.</w:t>
      </w:r>
    </w:p>
    <w:p w:rsidR="00FF4F58" w:rsidRPr="00FF4F58" w:rsidRDefault="00FF4F58" w:rsidP="00FF4F58">
      <w:pPr>
        <w:pStyle w:val="ListParagraph"/>
        <w:rPr>
          <w:color w:val="000000"/>
        </w:rPr>
      </w:pPr>
    </w:p>
    <w:p w:rsidR="0022210D" w:rsidRDefault="00FF4F58" w:rsidP="007D33B0">
      <w:pPr>
        <w:pStyle w:val="ListParagraph"/>
        <w:numPr>
          <w:ilvl w:val="0"/>
          <w:numId w:val="15"/>
        </w:numPr>
        <w:rPr>
          <w:color w:val="000000"/>
        </w:rPr>
      </w:pPr>
      <w:r>
        <w:rPr>
          <w:color w:val="000000"/>
        </w:rPr>
        <w:t xml:space="preserve">Focus recruitment efforts on homes that </w:t>
      </w:r>
      <w:r w:rsidR="001403D6">
        <w:rPr>
          <w:color w:val="000000"/>
        </w:rPr>
        <w:t>will serve populations identified as traditionally hard to serve</w:t>
      </w:r>
      <w:r>
        <w:rPr>
          <w:color w:val="000000"/>
        </w:rPr>
        <w:t xml:space="preserve">. For example, homes that will serve children with </w:t>
      </w:r>
      <w:r w:rsidR="00F745C6">
        <w:rPr>
          <w:color w:val="000000"/>
        </w:rPr>
        <w:t>high-level</w:t>
      </w:r>
      <w:r>
        <w:rPr>
          <w:color w:val="000000"/>
        </w:rPr>
        <w:t xml:space="preserve"> needs, </w:t>
      </w:r>
      <w:r w:rsidR="00A1207E">
        <w:rPr>
          <w:color w:val="000000"/>
        </w:rPr>
        <w:t>Wraparound</w:t>
      </w:r>
      <w:r>
        <w:rPr>
          <w:color w:val="000000"/>
        </w:rPr>
        <w:t xml:space="preserve"> </w:t>
      </w:r>
      <w:r w:rsidR="00A1207E">
        <w:rPr>
          <w:color w:val="000000"/>
        </w:rPr>
        <w:t xml:space="preserve">Program </w:t>
      </w:r>
      <w:r>
        <w:rPr>
          <w:color w:val="000000"/>
        </w:rPr>
        <w:t>homes,</w:t>
      </w:r>
      <w:r w:rsidR="00B736E5">
        <w:rPr>
          <w:color w:val="000000"/>
        </w:rPr>
        <w:t xml:space="preserve"> </w:t>
      </w:r>
      <w:r w:rsidR="00A1207E">
        <w:rPr>
          <w:color w:val="000000"/>
        </w:rPr>
        <w:t xml:space="preserve">emergency </w:t>
      </w:r>
      <w:r w:rsidR="00B736E5">
        <w:rPr>
          <w:color w:val="000000"/>
        </w:rPr>
        <w:t>shelter homes, TFC homes,</w:t>
      </w:r>
      <w:r>
        <w:rPr>
          <w:color w:val="000000"/>
        </w:rPr>
        <w:t xml:space="preserve"> homes that will accept sibling groups, homes that will accept teens and other needs as identified. </w:t>
      </w:r>
      <w:r w:rsidR="007D33B0" w:rsidRPr="0022210D">
        <w:rPr>
          <w:color w:val="000000"/>
        </w:rPr>
        <w:t xml:space="preserve"> </w:t>
      </w:r>
    </w:p>
    <w:p w:rsidR="0022210D" w:rsidRPr="0022210D" w:rsidRDefault="0022210D" w:rsidP="0022210D">
      <w:pPr>
        <w:pStyle w:val="ListParagraph"/>
        <w:rPr>
          <w:color w:val="000000"/>
        </w:rPr>
      </w:pPr>
    </w:p>
    <w:p w:rsidR="005F29ED" w:rsidRPr="00FD7ADC" w:rsidRDefault="007D33B0" w:rsidP="00FE0900">
      <w:pPr>
        <w:pStyle w:val="ListParagraph"/>
        <w:numPr>
          <w:ilvl w:val="0"/>
          <w:numId w:val="15"/>
        </w:numPr>
        <w:rPr>
          <w:b/>
        </w:rPr>
      </w:pPr>
      <w:r w:rsidRPr="00FD7ADC">
        <w:rPr>
          <w:color w:val="000000"/>
        </w:rPr>
        <w:t> Inform, prepare and support Resource Families to extend retention and improve quality of</w:t>
      </w:r>
      <w:r w:rsidR="0084705B" w:rsidRPr="00FD7ADC">
        <w:rPr>
          <w:color w:val="000000"/>
        </w:rPr>
        <w:t xml:space="preserve"> care</w:t>
      </w:r>
      <w:r w:rsidR="007E46A2" w:rsidRPr="00FD7ADC">
        <w:rPr>
          <w:color w:val="000000"/>
        </w:rPr>
        <w:t xml:space="preserve"> </w:t>
      </w:r>
    </w:p>
    <w:p w:rsidR="00FD7ADC" w:rsidRPr="00FD7ADC" w:rsidRDefault="00FD7ADC" w:rsidP="00FD7ADC">
      <w:pPr>
        <w:pStyle w:val="ListParagraph"/>
        <w:rPr>
          <w:b/>
        </w:rPr>
      </w:pPr>
    </w:p>
    <w:p w:rsidR="00A142E9" w:rsidRPr="0094488D" w:rsidRDefault="00A142E9" w:rsidP="00A142E9">
      <w:pPr>
        <w:rPr>
          <w:b/>
        </w:rPr>
      </w:pPr>
      <w:r w:rsidRPr="0094488D">
        <w:rPr>
          <w:b/>
        </w:rPr>
        <w:t xml:space="preserve">Both Agencies will work collaboratively </w:t>
      </w:r>
      <w:r w:rsidR="00B736E5">
        <w:rPr>
          <w:b/>
        </w:rPr>
        <w:t xml:space="preserve">and strength based </w:t>
      </w:r>
      <w:r w:rsidR="009A3019" w:rsidRPr="0094488D">
        <w:rPr>
          <w:b/>
        </w:rPr>
        <w:t>to recruit</w:t>
      </w:r>
      <w:r w:rsidRPr="0094488D">
        <w:rPr>
          <w:b/>
        </w:rPr>
        <w:t xml:space="preserve"> Reso</w:t>
      </w:r>
      <w:r w:rsidR="009A3019" w:rsidRPr="0094488D">
        <w:rPr>
          <w:b/>
        </w:rPr>
        <w:t>urce Family homes and develop</w:t>
      </w:r>
      <w:r w:rsidRPr="0094488D">
        <w:rPr>
          <w:b/>
        </w:rPr>
        <w:t xml:space="preserve"> marketing materials and will:</w:t>
      </w:r>
    </w:p>
    <w:p w:rsidR="00A142E9" w:rsidRPr="00C335B6" w:rsidRDefault="00A142E9" w:rsidP="00A142E9">
      <w:pPr>
        <w:rPr>
          <w:b/>
        </w:rPr>
      </w:pPr>
    </w:p>
    <w:p w:rsidR="00A142E9" w:rsidRPr="00A142E9" w:rsidRDefault="00A142E9" w:rsidP="00A142E9">
      <w:pPr>
        <w:pStyle w:val="ListParagraph"/>
        <w:numPr>
          <w:ilvl w:val="0"/>
          <w:numId w:val="17"/>
        </w:numPr>
        <w:spacing w:after="200" w:line="276" w:lineRule="auto"/>
      </w:pPr>
      <w:r>
        <w:t>Collaboratively identify recruitment event opportunities</w:t>
      </w:r>
    </w:p>
    <w:p w:rsidR="00A142E9" w:rsidRPr="009A3019" w:rsidRDefault="00A142E9" w:rsidP="00A142E9">
      <w:pPr>
        <w:pStyle w:val="ListParagraph"/>
        <w:numPr>
          <w:ilvl w:val="0"/>
          <w:numId w:val="17"/>
        </w:numPr>
        <w:spacing w:after="200" w:line="276" w:lineRule="auto"/>
      </w:pPr>
      <w:r>
        <w:rPr>
          <w:color w:val="000000"/>
        </w:rPr>
        <w:t>I</w:t>
      </w:r>
      <w:r w:rsidRPr="00512795">
        <w:rPr>
          <w:color w:val="000000"/>
        </w:rPr>
        <w:t xml:space="preserve">dentify which agency will </w:t>
      </w:r>
      <w:r>
        <w:rPr>
          <w:color w:val="000000"/>
        </w:rPr>
        <w:t>take the lead in scheduling and coordinating recruitment events and opportunities identified</w:t>
      </w:r>
    </w:p>
    <w:p w:rsidR="00A142E9" w:rsidRDefault="009A3019" w:rsidP="00F745C6">
      <w:pPr>
        <w:pStyle w:val="ListParagraph"/>
        <w:numPr>
          <w:ilvl w:val="0"/>
          <w:numId w:val="17"/>
        </w:numPr>
        <w:spacing w:after="200" w:line="276" w:lineRule="auto"/>
      </w:pPr>
      <w:r>
        <w:rPr>
          <w:color w:val="000000"/>
        </w:rPr>
        <w:t xml:space="preserve">Identify which agency will be the lead agency and primary contact to work with identified faith or community based organizations. </w:t>
      </w:r>
    </w:p>
    <w:p w:rsidR="00A142E9" w:rsidRDefault="00A142E9" w:rsidP="00A142E9">
      <w:pPr>
        <w:pStyle w:val="ListParagraph"/>
        <w:numPr>
          <w:ilvl w:val="0"/>
          <w:numId w:val="17"/>
        </w:numPr>
        <w:spacing w:after="200" w:line="276" w:lineRule="auto"/>
      </w:pPr>
      <w:r>
        <w:t>Work collaboratively to resolve concerns and address problems that may arise.</w:t>
      </w:r>
      <w:r w:rsidR="00737FA5">
        <w:t xml:space="preserve"> Follow chain of command within mutual agencies for any unresolved conflicts or concerns. </w:t>
      </w:r>
    </w:p>
    <w:p w:rsidR="00A142E9" w:rsidRDefault="00A142E9" w:rsidP="00A142E9">
      <w:pPr>
        <w:pStyle w:val="ListParagraph"/>
        <w:numPr>
          <w:ilvl w:val="0"/>
          <w:numId w:val="17"/>
        </w:numPr>
        <w:spacing w:after="200" w:line="276" w:lineRule="auto"/>
      </w:pPr>
      <w:r>
        <w:t>Treat other members of the joint recruitment efforts as partners, not as competition.</w:t>
      </w:r>
    </w:p>
    <w:p w:rsidR="007D33B0" w:rsidRPr="00C335B6" w:rsidRDefault="00C335B6" w:rsidP="00524814">
      <w:pPr>
        <w:pStyle w:val="ListParagraph"/>
        <w:numPr>
          <w:ilvl w:val="0"/>
          <w:numId w:val="17"/>
        </w:numPr>
        <w:spacing w:after="200" w:line="276" w:lineRule="auto"/>
      </w:pPr>
      <w:r w:rsidRPr="00524814">
        <w:lastRenderedPageBreak/>
        <w:t xml:space="preserve">Include </w:t>
      </w:r>
      <w:r w:rsidR="005E1A34">
        <w:t>identifying information about each</w:t>
      </w:r>
      <w:r w:rsidR="007D33B0" w:rsidRPr="00524814">
        <w:t xml:space="preserve"> </w:t>
      </w:r>
      <w:r w:rsidR="005E1A34">
        <w:t xml:space="preserve">other </w:t>
      </w:r>
      <w:r w:rsidR="005E1A34" w:rsidRPr="00524814">
        <w:t>in</w:t>
      </w:r>
      <w:r w:rsidR="007D33B0" w:rsidRPr="00524814">
        <w:t xml:space="preserve"> advertising and at recruitment events</w:t>
      </w:r>
      <w:r w:rsidR="005E1A34">
        <w:t xml:space="preserve"> unless otherwise agreed</w:t>
      </w:r>
      <w:r w:rsidRPr="00524814">
        <w:t>.</w:t>
      </w:r>
    </w:p>
    <w:p w:rsidR="00C335B6" w:rsidRDefault="00C335B6" w:rsidP="00524814">
      <w:pPr>
        <w:pStyle w:val="ListParagraph"/>
        <w:numPr>
          <w:ilvl w:val="0"/>
          <w:numId w:val="17"/>
        </w:numPr>
        <w:spacing w:after="200" w:line="276" w:lineRule="auto"/>
      </w:pPr>
      <w:r w:rsidRPr="00524814">
        <w:t>Provide advance copy of materi</w:t>
      </w:r>
      <w:r w:rsidR="00A142E9">
        <w:t xml:space="preserve">als to agency contact for input whenever possible. </w:t>
      </w:r>
    </w:p>
    <w:p w:rsidR="005E1A34" w:rsidRPr="00C335B6" w:rsidRDefault="005E1A34" w:rsidP="00524814">
      <w:pPr>
        <w:pStyle w:val="ListParagraph"/>
        <w:numPr>
          <w:ilvl w:val="0"/>
          <w:numId w:val="17"/>
        </w:numPr>
        <w:spacing w:after="200" w:line="276" w:lineRule="auto"/>
      </w:pPr>
      <w:r>
        <w:t xml:space="preserve">Participate in developing </w:t>
      </w:r>
      <w:r w:rsidR="004C13EB">
        <w:t>a joint</w:t>
      </w:r>
      <w:r>
        <w:t xml:space="preserve"> marketing plan that identifies each member’s role and responsibility</w:t>
      </w:r>
    </w:p>
    <w:p w:rsidR="00C335B6" w:rsidRPr="00524814" w:rsidRDefault="00D55D0A" w:rsidP="00524814">
      <w:pPr>
        <w:pStyle w:val="ListParagraph"/>
        <w:numPr>
          <w:ilvl w:val="0"/>
          <w:numId w:val="17"/>
        </w:numPr>
        <w:spacing w:after="200" w:line="276" w:lineRule="auto"/>
      </w:pPr>
      <w:r w:rsidRPr="00524814">
        <w:t>Place e</w:t>
      </w:r>
      <w:r w:rsidR="00C335B6" w:rsidRPr="00524814">
        <w:t xml:space="preserve">vents </w:t>
      </w:r>
      <w:r w:rsidR="007D33B0" w:rsidRPr="00524814">
        <w:t>on a shared calendar</w:t>
      </w:r>
      <w:r w:rsidR="00212CB1" w:rsidRPr="00524814">
        <w:t>.</w:t>
      </w:r>
    </w:p>
    <w:p w:rsidR="00C335B6" w:rsidRPr="00524814" w:rsidRDefault="00D55D0A" w:rsidP="00524814">
      <w:pPr>
        <w:pStyle w:val="ListParagraph"/>
        <w:numPr>
          <w:ilvl w:val="0"/>
          <w:numId w:val="17"/>
        </w:numPr>
        <w:spacing w:after="200" w:line="276" w:lineRule="auto"/>
      </w:pPr>
      <w:r w:rsidRPr="00524814">
        <w:t>Staff e</w:t>
      </w:r>
      <w:r w:rsidR="00C335B6" w:rsidRPr="00524814">
        <w:t xml:space="preserve">vents jointly </w:t>
      </w:r>
      <w:r w:rsidR="004727FC">
        <w:t>if a need for coverage is identified</w:t>
      </w:r>
    </w:p>
    <w:p w:rsidR="00D40F62" w:rsidRPr="00524814" w:rsidRDefault="005E1A34" w:rsidP="00524814">
      <w:pPr>
        <w:pStyle w:val="ListParagraph"/>
        <w:numPr>
          <w:ilvl w:val="0"/>
          <w:numId w:val="17"/>
        </w:numPr>
        <w:spacing w:after="200" w:line="276" w:lineRule="auto"/>
      </w:pPr>
      <w:r>
        <w:t>Develop</w:t>
      </w:r>
      <w:r w:rsidR="00D55D0A" w:rsidRPr="00524814">
        <w:t xml:space="preserve"> a coordinated </w:t>
      </w:r>
      <w:r w:rsidR="00C335B6" w:rsidRPr="00524814">
        <w:t xml:space="preserve">message to the community of </w:t>
      </w:r>
      <w:r w:rsidR="00C728A9" w:rsidRPr="00524814">
        <w:t xml:space="preserve">joint </w:t>
      </w:r>
      <w:r w:rsidR="004727FC">
        <w:t>recruitment</w:t>
      </w:r>
      <w:r w:rsidR="00D40F62" w:rsidRPr="00524814">
        <w:t>.</w:t>
      </w:r>
    </w:p>
    <w:p w:rsidR="00926318" w:rsidRDefault="007D33B0" w:rsidP="00F745C6">
      <w:pPr>
        <w:rPr>
          <w:color w:val="000000"/>
        </w:rPr>
      </w:pPr>
      <w:r w:rsidRPr="007D33B0">
        <w:rPr>
          <w:b/>
          <w:bCs/>
          <w:color w:val="000000"/>
        </w:rPr>
        <w:t>Referral Process</w:t>
      </w:r>
      <w:r w:rsidRPr="007D33B0">
        <w:rPr>
          <w:color w:val="000000"/>
        </w:rPr>
        <w:t xml:space="preserve"> </w:t>
      </w:r>
    </w:p>
    <w:p w:rsidR="001A4767" w:rsidRDefault="001A4767" w:rsidP="00C335B6">
      <w:pPr>
        <w:ind w:left="360"/>
        <w:rPr>
          <w:color w:val="000000"/>
        </w:rPr>
      </w:pPr>
    </w:p>
    <w:p w:rsidR="00402DF5" w:rsidRPr="00FA7BA9" w:rsidRDefault="00402DF5" w:rsidP="00402DF5">
      <w:pPr>
        <w:pStyle w:val="ListParagraph"/>
        <w:numPr>
          <w:ilvl w:val="0"/>
          <w:numId w:val="27"/>
        </w:numPr>
        <w:spacing w:after="200" w:line="276" w:lineRule="auto"/>
      </w:pPr>
      <w:r w:rsidRPr="00FA7BA9">
        <w:t xml:space="preserve">The </w:t>
      </w:r>
      <w:r w:rsidR="0016199F">
        <w:t>lead agency for each</w:t>
      </w:r>
      <w:r w:rsidRPr="00FA7BA9">
        <w:t xml:space="preserve"> recruitment event will be responsible for maintain</w:t>
      </w:r>
      <w:r w:rsidR="00345076">
        <w:t>ing</w:t>
      </w:r>
      <w:r w:rsidRPr="00FA7BA9">
        <w:t xml:space="preserve"> contact</w:t>
      </w:r>
      <w:r w:rsidR="0016199F">
        <w:t xml:space="preserve"> with</w:t>
      </w:r>
      <w:r w:rsidRPr="00FA7BA9">
        <w:t xml:space="preserve"> leads attained from that event.</w:t>
      </w:r>
    </w:p>
    <w:p w:rsidR="00402DF5" w:rsidRPr="00FA7BA9" w:rsidRDefault="0016199F" w:rsidP="00402DF5">
      <w:pPr>
        <w:pStyle w:val="ListParagraph"/>
        <w:numPr>
          <w:ilvl w:val="0"/>
          <w:numId w:val="27"/>
        </w:numPr>
        <w:spacing w:after="200" w:line="276" w:lineRule="auto"/>
        <w:rPr>
          <w:b/>
        </w:rPr>
      </w:pPr>
      <w:r>
        <w:t>The lead agency for each recruitment event will refer candidates to the other agency under guidelines established in this document</w:t>
      </w:r>
      <w:r w:rsidR="00402DF5" w:rsidRPr="00FA7BA9">
        <w:t>.</w:t>
      </w:r>
    </w:p>
    <w:p w:rsidR="00402DF5" w:rsidRPr="00FA7BA9" w:rsidRDefault="00402DF5" w:rsidP="00402DF5">
      <w:pPr>
        <w:pStyle w:val="ListParagraph"/>
        <w:numPr>
          <w:ilvl w:val="0"/>
          <w:numId w:val="27"/>
        </w:numPr>
        <w:spacing w:after="200" w:line="276" w:lineRule="auto"/>
        <w:rPr>
          <w:b/>
        </w:rPr>
      </w:pPr>
      <w:r w:rsidRPr="00FA7BA9">
        <w:t xml:space="preserve">Once the lead has been contacted and it is determined that a referral </w:t>
      </w:r>
      <w:r w:rsidR="002446DC">
        <w:t xml:space="preserve">will </w:t>
      </w:r>
      <w:r w:rsidRPr="00FA7BA9">
        <w:t xml:space="preserve">be made to </w:t>
      </w:r>
      <w:r w:rsidR="0016199F">
        <w:t>the other agency</w:t>
      </w:r>
      <w:r w:rsidRPr="00FA7BA9">
        <w:t xml:space="preserve">, a referral form </w:t>
      </w:r>
      <w:r w:rsidR="00937751">
        <w:t xml:space="preserve">(attachment A) </w:t>
      </w:r>
      <w:r w:rsidRPr="00FA7BA9">
        <w:t xml:space="preserve">will be sent to the </w:t>
      </w:r>
      <w:r w:rsidR="0016199F">
        <w:t>other</w:t>
      </w:r>
      <w:r w:rsidRPr="00FA7BA9">
        <w:t xml:space="preserve"> agency </w:t>
      </w:r>
      <w:r w:rsidR="00737FA5">
        <w:t>as soon as possible, preferably within two business days</w:t>
      </w:r>
      <w:r w:rsidRPr="00FA7BA9">
        <w:t>.</w:t>
      </w:r>
    </w:p>
    <w:p w:rsidR="00FD7ADC" w:rsidRPr="00F745C6" w:rsidRDefault="0016199F" w:rsidP="00F745C6">
      <w:pPr>
        <w:pStyle w:val="ListParagraph"/>
        <w:numPr>
          <w:ilvl w:val="0"/>
          <w:numId w:val="27"/>
        </w:numPr>
        <w:spacing w:after="200" w:line="276" w:lineRule="auto"/>
        <w:rPr>
          <w:color w:val="000000"/>
        </w:rPr>
      </w:pPr>
      <w:r>
        <w:t>If at any time the receiving agency determines the referred family is not appropriate to be served by their agency, the receiving agency will give the referral back to the referring agency</w:t>
      </w:r>
      <w:r w:rsidR="00E75155">
        <w:t>.</w:t>
      </w:r>
    </w:p>
    <w:p w:rsidR="007D33B0" w:rsidRPr="00FD7ADC" w:rsidRDefault="007D33B0" w:rsidP="00FD7ADC">
      <w:pPr>
        <w:spacing w:after="200" w:line="276" w:lineRule="auto"/>
        <w:rPr>
          <w:color w:val="000000"/>
        </w:rPr>
      </w:pPr>
      <w:r w:rsidRPr="00FD7ADC">
        <w:rPr>
          <w:b/>
          <w:bCs/>
          <w:color w:val="000000"/>
        </w:rPr>
        <w:t>Assessment of Candidates</w:t>
      </w:r>
    </w:p>
    <w:p w:rsidR="002D7C53" w:rsidRDefault="002D7C53" w:rsidP="0033220A">
      <w:pPr>
        <w:pStyle w:val="ListParagraph"/>
        <w:numPr>
          <w:ilvl w:val="0"/>
          <w:numId w:val="19"/>
        </w:numPr>
      </w:pPr>
      <w:r>
        <w:t>Each prospective candidate should be engaged in a discussion about the different types of foster care available and provided the opportunity to choose which type of foster care services best fit their willingness and ability to provide.</w:t>
      </w:r>
    </w:p>
    <w:p w:rsidR="002D7C53" w:rsidRDefault="007D33B0" w:rsidP="0033220A">
      <w:pPr>
        <w:pStyle w:val="ListParagraph"/>
        <w:numPr>
          <w:ilvl w:val="0"/>
          <w:numId w:val="19"/>
        </w:numPr>
      </w:pPr>
      <w:r w:rsidRPr="007D33B0">
        <w:t xml:space="preserve">If through the course of the </w:t>
      </w:r>
      <w:r w:rsidR="005A7ED1">
        <w:t>discussion</w:t>
      </w:r>
      <w:r w:rsidRPr="007D33B0">
        <w:t>, it is determined that a candidate is equipped with the knowledge, skills, and resources to serve as a higher level program</w:t>
      </w:r>
      <w:r w:rsidR="00753A47">
        <w:t xml:space="preserve"> the candidate will be encouraged to consider working with FCNI to become a Resource Family home that serves higher level of needs children.</w:t>
      </w:r>
    </w:p>
    <w:p w:rsidR="0077392B" w:rsidRDefault="008F2999" w:rsidP="005728A5">
      <w:pPr>
        <w:pStyle w:val="ListParagraph"/>
        <w:numPr>
          <w:ilvl w:val="0"/>
          <w:numId w:val="19"/>
        </w:numPr>
      </w:pPr>
      <w:r>
        <w:t>W</w:t>
      </w:r>
      <w:r w:rsidR="007D33B0" w:rsidRPr="007D33B0">
        <w:t xml:space="preserve">ithin the first 48 business hours of contact with the candidate, </w:t>
      </w:r>
      <w:r w:rsidR="00A2004D">
        <w:t xml:space="preserve">the candidate will either </w:t>
      </w:r>
      <w:r w:rsidR="0012163A">
        <w:t xml:space="preserve">be </w:t>
      </w:r>
      <w:r w:rsidR="00A2004D">
        <w:t>referred t</w:t>
      </w:r>
      <w:r w:rsidR="00EC3AFF">
        <w:t xml:space="preserve">o </w:t>
      </w:r>
      <w:r w:rsidR="005A7ED1">
        <w:t xml:space="preserve">FCNI or </w:t>
      </w:r>
      <w:r w:rsidR="002D7C53">
        <w:t>DSS (</w:t>
      </w:r>
      <w:r w:rsidR="003779AB">
        <w:t xml:space="preserve">attachment A) </w:t>
      </w:r>
      <w:r w:rsidR="0012163A">
        <w:t xml:space="preserve">or will be </w:t>
      </w:r>
      <w:r w:rsidR="005A7ED1">
        <w:t>engaged in a discussion of the next steps to become a Resource Family home with the agency working with the candidate</w:t>
      </w:r>
    </w:p>
    <w:p w:rsidR="00C943A6" w:rsidRDefault="008F2999">
      <w:pPr>
        <w:pStyle w:val="ListParagraph"/>
        <w:numPr>
          <w:ilvl w:val="0"/>
          <w:numId w:val="19"/>
        </w:numPr>
      </w:pPr>
      <w:r>
        <w:t>W</w:t>
      </w:r>
      <w:r w:rsidR="007D33B0" w:rsidRPr="007D33B0">
        <w:t xml:space="preserve">ithin 48 business hours of receiving a referral, the </w:t>
      </w:r>
      <w:r w:rsidR="00D70105">
        <w:t>receiving</w:t>
      </w:r>
      <w:r w:rsidR="007D33B0" w:rsidRPr="007D33B0">
        <w:t xml:space="preserve"> agency will </w:t>
      </w:r>
      <w:r w:rsidR="002D7C53">
        <w:t>make contact with the referred candidate</w:t>
      </w:r>
      <w:r w:rsidR="007D33B0" w:rsidRPr="007D33B0">
        <w:t xml:space="preserve"> and </w:t>
      </w:r>
      <w:r w:rsidR="00D86494">
        <w:t>continue the conversation about becoming a Resource Family</w:t>
      </w:r>
      <w:r w:rsidR="007D33B0" w:rsidRPr="007D33B0">
        <w:t xml:space="preserve">. </w:t>
      </w:r>
    </w:p>
    <w:p w:rsidR="00F745C6" w:rsidRDefault="00F745C6" w:rsidP="007D33B0">
      <w:pPr>
        <w:rPr>
          <w:b/>
          <w:bCs/>
          <w:color w:val="000000"/>
        </w:rPr>
      </w:pPr>
    </w:p>
    <w:p w:rsidR="006B6CE6" w:rsidRDefault="007D33B0" w:rsidP="007D33B0">
      <w:pPr>
        <w:rPr>
          <w:b/>
          <w:bCs/>
          <w:color w:val="000000"/>
        </w:rPr>
      </w:pPr>
      <w:r w:rsidRPr="007D33B0">
        <w:rPr>
          <w:b/>
          <w:bCs/>
          <w:color w:val="000000"/>
        </w:rPr>
        <w:t xml:space="preserve">Funding and Resources </w:t>
      </w:r>
    </w:p>
    <w:p w:rsidR="00D70105" w:rsidRDefault="00D70105" w:rsidP="007D33B0">
      <w:pPr>
        <w:rPr>
          <w:b/>
          <w:bCs/>
          <w:color w:val="000000"/>
        </w:rPr>
      </w:pPr>
    </w:p>
    <w:p w:rsidR="007D33B0" w:rsidRPr="00D86494" w:rsidRDefault="00D70105" w:rsidP="00D86494">
      <w:pPr>
        <w:rPr>
          <w:color w:val="000000"/>
        </w:rPr>
      </w:pPr>
      <w:r w:rsidRPr="00D86494">
        <w:rPr>
          <w:color w:val="000000"/>
        </w:rPr>
        <w:t>DSS and FCNI</w:t>
      </w:r>
      <w:r w:rsidR="007D33B0" w:rsidRPr="00D86494">
        <w:rPr>
          <w:color w:val="000000"/>
        </w:rPr>
        <w:t xml:space="preserve"> </w:t>
      </w:r>
      <w:r w:rsidR="00D86494">
        <w:rPr>
          <w:color w:val="000000"/>
        </w:rPr>
        <w:t>agree</w:t>
      </w:r>
      <w:r w:rsidR="007D33B0" w:rsidRPr="00D86494">
        <w:rPr>
          <w:color w:val="000000"/>
        </w:rPr>
        <w:t xml:space="preserve"> to maximize and streamline the use of resources to aid in recruitment, retention, and support efforts for resource families. </w:t>
      </w:r>
      <w:r w:rsidR="00D86494" w:rsidRPr="00D86494">
        <w:rPr>
          <w:color w:val="000000"/>
        </w:rPr>
        <w:t>Joint</w:t>
      </w:r>
      <w:r w:rsidR="007D33B0" w:rsidRPr="00D86494">
        <w:rPr>
          <w:color w:val="000000"/>
        </w:rPr>
        <w:t xml:space="preserve"> brochures, mention in various forms of advertising and social networking, shared events, recording techniques/tools, and training are all examples of possible resource sharing ideas.</w:t>
      </w:r>
    </w:p>
    <w:p w:rsidR="007D33B0" w:rsidRPr="007D33B0" w:rsidRDefault="007D33B0" w:rsidP="007D33B0"/>
    <w:p w:rsidR="006B6CE6" w:rsidRDefault="007D33B0" w:rsidP="007D33B0">
      <w:pPr>
        <w:rPr>
          <w:b/>
          <w:bCs/>
          <w:color w:val="000000"/>
        </w:rPr>
      </w:pPr>
      <w:r w:rsidRPr="007D33B0">
        <w:rPr>
          <w:b/>
          <w:bCs/>
          <w:color w:val="000000"/>
        </w:rPr>
        <w:t>Training and Services</w:t>
      </w:r>
    </w:p>
    <w:p w:rsidR="00D70105" w:rsidRDefault="00D70105" w:rsidP="007D33B0">
      <w:pPr>
        <w:rPr>
          <w:b/>
          <w:bCs/>
          <w:color w:val="000000"/>
        </w:rPr>
      </w:pPr>
    </w:p>
    <w:p w:rsidR="006B6CE6" w:rsidRDefault="007D33B0" w:rsidP="006B6CE6">
      <w:pPr>
        <w:pStyle w:val="ListParagraph"/>
        <w:numPr>
          <w:ilvl w:val="0"/>
          <w:numId w:val="21"/>
        </w:numPr>
        <w:rPr>
          <w:color w:val="000000"/>
        </w:rPr>
      </w:pPr>
      <w:r w:rsidRPr="006B6CE6">
        <w:rPr>
          <w:color w:val="000000"/>
        </w:rPr>
        <w:t xml:space="preserve">Training and services will be </w:t>
      </w:r>
      <w:r w:rsidR="00D70105">
        <w:rPr>
          <w:color w:val="000000"/>
        </w:rPr>
        <w:t>available to families associated with either agency</w:t>
      </w:r>
      <w:r w:rsidRPr="006B6CE6">
        <w:rPr>
          <w:color w:val="000000"/>
        </w:rPr>
        <w:t xml:space="preserve">, giving initial priority to the host </w:t>
      </w:r>
      <w:r w:rsidR="00A2004D">
        <w:rPr>
          <w:color w:val="000000"/>
        </w:rPr>
        <w:t>agency’s</w:t>
      </w:r>
      <w:r w:rsidR="00A2004D" w:rsidRPr="006B6CE6">
        <w:rPr>
          <w:color w:val="000000"/>
        </w:rPr>
        <w:t xml:space="preserve"> </w:t>
      </w:r>
      <w:r w:rsidR="00D70105">
        <w:rPr>
          <w:color w:val="000000"/>
        </w:rPr>
        <w:t>families</w:t>
      </w:r>
      <w:r w:rsidRPr="006B6CE6">
        <w:rPr>
          <w:color w:val="000000"/>
        </w:rPr>
        <w:t xml:space="preserve">. </w:t>
      </w:r>
    </w:p>
    <w:p w:rsidR="006B6CE6" w:rsidRDefault="007D33B0" w:rsidP="006B6CE6">
      <w:pPr>
        <w:pStyle w:val="ListParagraph"/>
        <w:numPr>
          <w:ilvl w:val="0"/>
          <w:numId w:val="21"/>
        </w:numPr>
        <w:rPr>
          <w:color w:val="000000"/>
        </w:rPr>
      </w:pPr>
      <w:r w:rsidRPr="006B6CE6">
        <w:rPr>
          <w:color w:val="000000"/>
        </w:rPr>
        <w:lastRenderedPageBreak/>
        <w:t xml:space="preserve">Available space (minimums and maximums) will be communicated, reservations secured, waiting lists compiled, and warnings/notifications provided for cancellations. </w:t>
      </w:r>
    </w:p>
    <w:p w:rsidR="00CD0686" w:rsidRPr="00CD0686" w:rsidRDefault="00A2004D" w:rsidP="00CD0686">
      <w:pPr>
        <w:pStyle w:val="ListParagraph"/>
        <w:numPr>
          <w:ilvl w:val="0"/>
          <w:numId w:val="21"/>
        </w:numPr>
        <w:rPr>
          <w:b/>
          <w:bCs/>
          <w:color w:val="000000"/>
        </w:rPr>
      </w:pPr>
      <w:r>
        <w:rPr>
          <w:color w:val="000000"/>
        </w:rPr>
        <w:t xml:space="preserve">Training </w:t>
      </w:r>
      <w:r w:rsidR="00D411C5">
        <w:rPr>
          <w:color w:val="000000"/>
        </w:rPr>
        <w:t xml:space="preserve">and services </w:t>
      </w:r>
      <w:r w:rsidR="00CD0686">
        <w:rPr>
          <w:color w:val="000000"/>
        </w:rPr>
        <w:t xml:space="preserve">availability will be shared between the groups through a variety of means including bringing information to the collaborative meeting, sharing by email, etc. </w:t>
      </w:r>
    </w:p>
    <w:p w:rsidR="00CD0686" w:rsidRPr="00CD0686" w:rsidRDefault="00CD0686" w:rsidP="00CD0686">
      <w:pPr>
        <w:pStyle w:val="ListParagraph"/>
        <w:ind w:left="360"/>
        <w:rPr>
          <w:b/>
          <w:bCs/>
          <w:color w:val="000000"/>
        </w:rPr>
      </w:pPr>
    </w:p>
    <w:p w:rsidR="006B6CE6" w:rsidRPr="00CD0686" w:rsidRDefault="007D33B0" w:rsidP="00CD0686">
      <w:pPr>
        <w:rPr>
          <w:b/>
          <w:bCs/>
          <w:color w:val="000000"/>
        </w:rPr>
      </w:pPr>
      <w:r w:rsidRPr="00CD0686">
        <w:rPr>
          <w:b/>
          <w:bCs/>
          <w:color w:val="000000"/>
        </w:rPr>
        <w:t xml:space="preserve">Outcomes </w:t>
      </w:r>
    </w:p>
    <w:p w:rsidR="001403D6" w:rsidRDefault="001403D6" w:rsidP="007D33B0">
      <w:pPr>
        <w:rPr>
          <w:b/>
          <w:bCs/>
          <w:color w:val="000000"/>
        </w:rPr>
      </w:pPr>
    </w:p>
    <w:p w:rsidR="001403D6" w:rsidRPr="001403D6" w:rsidRDefault="001403D6" w:rsidP="00F745C6">
      <w:pPr>
        <w:pStyle w:val="ListParagraph"/>
        <w:numPr>
          <w:ilvl w:val="0"/>
          <w:numId w:val="29"/>
        </w:numPr>
        <w:ind w:left="360"/>
        <w:rPr>
          <w:b/>
          <w:bCs/>
          <w:color w:val="000000"/>
        </w:rPr>
      </w:pPr>
      <w:r>
        <w:rPr>
          <w:bCs/>
          <w:color w:val="000000"/>
        </w:rPr>
        <w:t>Agencies will recruit a combined minimum amount of 15 new resource homes per year that are unmatched, of which at least 5 will serve foster youth who have been identified as traditionally hard to serve a</w:t>
      </w:r>
      <w:r w:rsidR="001F2793">
        <w:rPr>
          <w:bCs/>
          <w:color w:val="000000"/>
        </w:rPr>
        <w:t>s</w:t>
      </w:r>
      <w:r>
        <w:rPr>
          <w:bCs/>
          <w:color w:val="000000"/>
        </w:rPr>
        <w:t xml:space="preserve"> outlined in item 4 above.</w:t>
      </w:r>
    </w:p>
    <w:p w:rsidR="00CD32E4" w:rsidRPr="00CD32E4" w:rsidRDefault="001403D6" w:rsidP="00F745C6">
      <w:pPr>
        <w:pStyle w:val="ListParagraph"/>
        <w:numPr>
          <w:ilvl w:val="0"/>
          <w:numId w:val="29"/>
        </w:numPr>
        <w:ind w:left="360"/>
        <w:rPr>
          <w:b/>
          <w:bCs/>
          <w:color w:val="000000"/>
        </w:rPr>
      </w:pPr>
      <w:r w:rsidRPr="00CD32E4">
        <w:rPr>
          <w:bCs/>
          <w:color w:val="000000"/>
        </w:rPr>
        <w:t xml:space="preserve">DSS and FCNI will share </w:t>
      </w:r>
      <w:r w:rsidR="002C71BF" w:rsidRPr="00CD32E4">
        <w:rPr>
          <w:bCs/>
          <w:color w:val="000000"/>
        </w:rPr>
        <w:t xml:space="preserve">their current baseline of Resource Home bed capacities and share quarterly the progress made as to whether an increase or decrease </w:t>
      </w:r>
      <w:r w:rsidR="00CD32E4" w:rsidRPr="00CD32E4">
        <w:rPr>
          <w:bCs/>
          <w:color w:val="000000"/>
        </w:rPr>
        <w:t>in</w:t>
      </w:r>
      <w:r w:rsidR="002C71BF" w:rsidRPr="00CD32E4">
        <w:rPr>
          <w:bCs/>
          <w:color w:val="000000"/>
        </w:rPr>
        <w:t xml:space="preserve"> capacity was achieved. If capacity decreased, the reason why should be included. </w:t>
      </w:r>
    </w:p>
    <w:p w:rsidR="001403D6" w:rsidRPr="00CD32E4" w:rsidRDefault="001403D6" w:rsidP="00F745C6">
      <w:pPr>
        <w:pStyle w:val="ListParagraph"/>
        <w:numPr>
          <w:ilvl w:val="0"/>
          <w:numId w:val="29"/>
        </w:numPr>
        <w:ind w:left="360"/>
        <w:rPr>
          <w:b/>
          <w:bCs/>
          <w:color w:val="000000"/>
        </w:rPr>
      </w:pPr>
      <w:r w:rsidRPr="00CD32E4">
        <w:rPr>
          <w:bCs/>
          <w:color w:val="000000"/>
        </w:rPr>
        <w:t xml:space="preserve">Successes and challenges will be discussed for strategy adjustment. </w:t>
      </w:r>
    </w:p>
    <w:p w:rsidR="00D70105" w:rsidRDefault="00D70105" w:rsidP="007D33B0">
      <w:pPr>
        <w:rPr>
          <w:b/>
          <w:bCs/>
          <w:color w:val="000000"/>
        </w:rPr>
      </w:pPr>
    </w:p>
    <w:p w:rsidR="00A11381" w:rsidRDefault="002D4E94" w:rsidP="00A11381">
      <w:pPr>
        <w:pStyle w:val="BodyTextIndent2"/>
        <w:tabs>
          <w:tab w:val="clear" w:pos="720"/>
          <w:tab w:val="clear" w:pos="1440"/>
        </w:tabs>
        <w:ind w:left="1080" w:hanging="1080"/>
        <w:jc w:val="both"/>
        <w:rPr>
          <w:b/>
        </w:rPr>
      </w:pPr>
      <w:r w:rsidRPr="002D4E94">
        <w:rPr>
          <w:b/>
        </w:rPr>
        <w:t>General Terms</w:t>
      </w:r>
    </w:p>
    <w:p w:rsidR="00D70105" w:rsidRPr="00D411C5" w:rsidRDefault="00D70105" w:rsidP="00A11381">
      <w:pPr>
        <w:pStyle w:val="BodyTextIndent2"/>
        <w:tabs>
          <w:tab w:val="clear" w:pos="720"/>
          <w:tab w:val="clear" w:pos="1440"/>
        </w:tabs>
        <w:ind w:left="1080" w:hanging="1080"/>
        <w:jc w:val="both"/>
        <w:rPr>
          <w:b/>
        </w:rPr>
      </w:pPr>
    </w:p>
    <w:p w:rsidR="00854E6D" w:rsidRDefault="00D71C1D" w:rsidP="00F745C6">
      <w:pPr>
        <w:pStyle w:val="BodyTextIndent2"/>
        <w:numPr>
          <w:ilvl w:val="0"/>
          <w:numId w:val="14"/>
        </w:numPr>
        <w:tabs>
          <w:tab w:val="clear" w:pos="720"/>
          <w:tab w:val="clear" w:pos="1440"/>
        </w:tabs>
        <w:ind w:left="360"/>
        <w:jc w:val="both"/>
      </w:pPr>
      <w:r>
        <w:tab/>
        <w:t>This MO</w:t>
      </w:r>
      <w:r w:rsidR="00F61026">
        <w:t>A</w:t>
      </w:r>
      <w:r>
        <w:t xml:space="preserve"> shall take effect </w:t>
      </w:r>
      <w:r w:rsidR="00F61026">
        <w:t xml:space="preserve">upon signing of both </w:t>
      </w:r>
      <w:r w:rsidR="005A765C">
        <w:t>parties contingent</w:t>
      </w:r>
      <w:r>
        <w:t xml:space="preserve"> upon allocation of funds and subject to any additional restrictions or conditions enacted by congressional or legislative process, which may affect the provisions, terms or findings of this MO</w:t>
      </w:r>
      <w:r w:rsidR="00753A47">
        <w:t>A</w:t>
      </w:r>
      <w:r>
        <w:t xml:space="preserve"> in any manner.</w:t>
      </w:r>
    </w:p>
    <w:p w:rsidR="00854E6D" w:rsidRDefault="00D71C1D" w:rsidP="00F745C6">
      <w:pPr>
        <w:pStyle w:val="ListParagraph"/>
        <w:numPr>
          <w:ilvl w:val="0"/>
          <w:numId w:val="14"/>
        </w:numPr>
        <w:ind w:left="360"/>
        <w:contextualSpacing w:val="0"/>
        <w:jc w:val="both"/>
        <w:rPr>
          <w:rFonts w:ascii="Times New Roman TUR" w:hAnsi="Times New Roman TUR"/>
        </w:rPr>
      </w:pPr>
      <w:r w:rsidRPr="00337E85">
        <w:rPr>
          <w:rFonts w:ascii="Times New Roman TUR" w:hAnsi="Times New Roman TUR"/>
        </w:rPr>
        <w:t>This MO</w:t>
      </w:r>
      <w:r w:rsidR="00AD2DCE" w:rsidRPr="00337E85">
        <w:rPr>
          <w:rFonts w:ascii="Times New Roman TUR" w:hAnsi="Times New Roman TUR"/>
        </w:rPr>
        <w:t>A</w:t>
      </w:r>
      <w:r w:rsidRPr="00337E85">
        <w:rPr>
          <w:rFonts w:ascii="Times New Roman TUR" w:hAnsi="Times New Roman TUR"/>
        </w:rPr>
        <w:t xml:space="preserve"> may be amended by written consent of</w:t>
      </w:r>
      <w:r w:rsidR="00AD2DCE" w:rsidRPr="00337E85">
        <w:rPr>
          <w:rFonts w:ascii="Times New Roman TUR" w:hAnsi="Times New Roman TUR"/>
        </w:rPr>
        <w:t xml:space="preserve"> both</w:t>
      </w:r>
      <w:r w:rsidRPr="00337E85">
        <w:rPr>
          <w:rFonts w:ascii="Times New Roman TUR" w:hAnsi="Times New Roman TUR"/>
        </w:rPr>
        <w:t xml:space="preserve"> parties.</w:t>
      </w:r>
    </w:p>
    <w:p w:rsidR="00854E6D" w:rsidRDefault="00D71C1D" w:rsidP="00F745C6">
      <w:pPr>
        <w:pStyle w:val="ListParagraph"/>
        <w:numPr>
          <w:ilvl w:val="0"/>
          <w:numId w:val="14"/>
        </w:numPr>
        <w:ind w:left="360"/>
        <w:contextualSpacing w:val="0"/>
        <w:jc w:val="both"/>
        <w:rPr>
          <w:rFonts w:ascii="Times New Roman TUR" w:hAnsi="Times New Roman TUR"/>
        </w:rPr>
      </w:pPr>
      <w:r w:rsidRPr="00337E85">
        <w:rPr>
          <w:rFonts w:ascii="Times New Roman TUR" w:hAnsi="Times New Roman TUR"/>
        </w:rPr>
        <w:t>This MO</w:t>
      </w:r>
      <w:r w:rsidR="00AD2DCE" w:rsidRPr="00337E85">
        <w:rPr>
          <w:rFonts w:ascii="Times New Roman TUR" w:hAnsi="Times New Roman TUR"/>
        </w:rPr>
        <w:t>A</w:t>
      </w:r>
      <w:r w:rsidRPr="00337E85">
        <w:rPr>
          <w:rFonts w:ascii="Times New Roman TUR" w:hAnsi="Times New Roman TUR"/>
        </w:rPr>
        <w:t xml:space="preserve"> may be terminated </w:t>
      </w:r>
      <w:r w:rsidR="007B2007">
        <w:rPr>
          <w:rFonts w:ascii="Times New Roman TUR" w:hAnsi="Times New Roman TUR"/>
        </w:rPr>
        <w:t xml:space="preserve">by either party </w:t>
      </w:r>
      <w:r w:rsidR="00AD2DCE" w:rsidRPr="00337E85">
        <w:rPr>
          <w:rFonts w:ascii="Times New Roman TUR" w:hAnsi="Times New Roman TUR"/>
        </w:rPr>
        <w:t xml:space="preserve">with 30 </w:t>
      </w:r>
      <w:r w:rsidR="007B2007" w:rsidRPr="00D21ED8">
        <w:rPr>
          <w:rFonts w:ascii="Times New Roman TUR" w:hAnsi="Times New Roman TUR"/>
        </w:rPr>
        <w:t>days’ notice</w:t>
      </w:r>
      <w:r w:rsidRPr="00337E85">
        <w:rPr>
          <w:rFonts w:ascii="Times New Roman TUR" w:hAnsi="Times New Roman TUR"/>
        </w:rPr>
        <w:t>.</w:t>
      </w:r>
    </w:p>
    <w:p w:rsidR="00AD2DCE" w:rsidRPr="00DC5F6D" w:rsidRDefault="00AD2DCE" w:rsidP="00F745C6">
      <w:pPr>
        <w:pStyle w:val="ListParagraph"/>
        <w:numPr>
          <w:ilvl w:val="0"/>
          <w:numId w:val="14"/>
        </w:numPr>
        <w:ind w:left="360"/>
        <w:contextualSpacing w:val="0"/>
        <w:rPr>
          <w:rFonts w:ascii="Arial" w:hAnsi="Arial" w:cs="Arial"/>
        </w:rPr>
      </w:pPr>
      <w:r w:rsidRPr="00337E85">
        <w:t>This MOA is not in effect nor enforceable until signed by both parties</w:t>
      </w:r>
      <w:r w:rsidRPr="00D21ED8">
        <w:rPr>
          <w:rFonts w:ascii="Arial" w:hAnsi="Arial" w:cs="Arial"/>
        </w:rPr>
        <w:t>.</w:t>
      </w:r>
    </w:p>
    <w:p w:rsidR="002A743E" w:rsidRDefault="002A743E">
      <w:pPr>
        <w:pStyle w:val="BodyText"/>
        <w:tabs>
          <w:tab w:val="left" w:pos="-1440"/>
        </w:tabs>
        <w:rPr>
          <w:color w:val="auto"/>
          <w:szCs w:val="24"/>
          <w:u w:val="single"/>
        </w:rPr>
      </w:pPr>
    </w:p>
    <w:p w:rsidR="00854E6D" w:rsidRDefault="00D71C1D">
      <w:pPr>
        <w:pStyle w:val="BodyText"/>
        <w:tabs>
          <w:tab w:val="left" w:pos="-1440"/>
        </w:tabs>
      </w:pPr>
      <w:r>
        <w:t>IN WITNESS WHEREOF, the parties have caused their duly authorized representative to execute this MO</w:t>
      </w:r>
      <w:r w:rsidR="00AD2DCE">
        <w:t>A.</w:t>
      </w:r>
    </w:p>
    <w:p w:rsidR="003F05A1" w:rsidRDefault="003F05A1">
      <w:pPr>
        <w:tabs>
          <w:tab w:val="left" w:pos="-1440"/>
        </w:tabs>
        <w:jc w:val="both"/>
        <w:rPr>
          <w:b/>
        </w:rPr>
      </w:pPr>
    </w:p>
    <w:p w:rsidR="00603ABB" w:rsidRDefault="00603ABB">
      <w:pPr>
        <w:tabs>
          <w:tab w:val="left" w:pos="-1440"/>
        </w:tabs>
        <w:jc w:val="both"/>
        <w:rPr>
          <w:b/>
        </w:rPr>
      </w:pPr>
    </w:p>
    <w:p w:rsidR="002A743E" w:rsidRPr="002A743E" w:rsidRDefault="002A743E" w:rsidP="002A743E">
      <w:pPr>
        <w:tabs>
          <w:tab w:val="left" w:pos="-1440"/>
          <w:tab w:val="left" w:pos="5760"/>
          <w:tab w:val="left" w:pos="9360"/>
        </w:tabs>
        <w:ind w:left="5040" w:hanging="5040"/>
        <w:jc w:val="both"/>
        <w:rPr>
          <w:u w:val="single"/>
        </w:rPr>
      </w:pPr>
      <w:r w:rsidRPr="002A743E">
        <w:rPr>
          <w:u w:val="single"/>
        </w:rPr>
        <w:tab/>
      </w:r>
      <w:r w:rsidRPr="002A743E">
        <w:tab/>
      </w:r>
      <w:r w:rsidRPr="002A743E">
        <w:rPr>
          <w:u w:val="single"/>
        </w:rPr>
        <w:tab/>
      </w:r>
    </w:p>
    <w:p w:rsidR="00854E6D" w:rsidRDefault="00750629" w:rsidP="000D3F76">
      <w:pPr>
        <w:tabs>
          <w:tab w:val="left" w:pos="-1440"/>
          <w:tab w:val="left" w:pos="5760"/>
        </w:tabs>
        <w:ind w:left="5040" w:hanging="5040"/>
        <w:jc w:val="both"/>
      </w:pPr>
      <w:r>
        <w:t>Tracy Schiro, Assi</w:t>
      </w:r>
      <w:r w:rsidR="005A765C">
        <w:t xml:space="preserve">stant </w:t>
      </w:r>
      <w:r w:rsidR="00D71C1D">
        <w:t>Director</w:t>
      </w:r>
      <w:r w:rsidR="00D71C1D">
        <w:tab/>
      </w:r>
      <w:r w:rsidR="00D71C1D">
        <w:tab/>
        <w:t>Date</w:t>
      </w:r>
    </w:p>
    <w:p w:rsidR="00854E6D" w:rsidRDefault="00D71C1D" w:rsidP="000D3F76">
      <w:pPr>
        <w:tabs>
          <w:tab w:val="left" w:pos="-1440"/>
          <w:tab w:val="left" w:pos="5760"/>
        </w:tabs>
        <w:ind w:left="5040" w:hanging="5040"/>
        <w:jc w:val="both"/>
      </w:pPr>
      <w:r>
        <w:t>County Department of Social Services</w:t>
      </w:r>
    </w:p>
    <w:p w:rsidR="00854E6D" w:rsidRDefault="00854E6D" w:rsidP="000D3F76">
      <w:pPr>
        <w:tabs>
          <w:tab w:val="left" w:pos="5760"/>
        </w:tabs>
      </w:pPr>
    </w:p>
    <w:p w:rsidR="00C50FB2" w:rsidRDefault="00C50FB2" w:rsidP="000D3F76">
      <w:pPr>
        <w:tabs>
          <w:tab w:val="left" w:pos="5760"/>
        </w:tabs>
      </w:pPr>
    </w:p>
    <w:p w:rsidR="00854E6D" w:rsidRPr="00431352" w:rsidRDefault="00431352" w:rsidP="00431352">
      <w:pPr>
        <w:tabs>
          <w:tab w:val="left" w:pos="5040"/>
          <w:tab w:val="left" w:pos="5760"/>
          <w:tab w:val="left" w:pos="9360"/>
        </w:tabs>
        <w:rPr>
          <w:u w:val="single"/>
        </w:rPr>
      </w:pPr>
      <w:r w:rsidRPr="00431352">
        <w:rPr>
          <w:u w:val="single"/>
        </w:rPr>
        <w:tab/>
      </w:r>
      <w:r w:rsidRPr="00431352">
        <w:rPr>
          <w:u w:val="single"/>
        </w:rPr>
        <w:tab/>
      </w:r>
      <w:r w:rsidRPr="00431352">
        <w:rPr>
          <w:u w:val="single"/>
        </w:rPr>
        <w:tab/>
      </w:r>
    </w:p>
    <w:p w:rsidR="00854E6D" w:rsidRDefault="007D33B0" w:rsidP="00431352">
      <w:pPr>
        <w:pStyle w:val="Heading3"/>
        <w:tabs>
          <w:tab w:val="left" w:pos="5760"/>
          <w:tab w:val="left" w:pos="7290"/>
          <w:tab w:val="left" w:leader="underscore" w:pos="10710"/>
        </w:tabs>
        <w:spacing w:before="0" w:after="0"/>
        <w:ind w:left="0" w:right="90"/>
      </w:pPr>
      <w:r>
        <w:t xml:space="preserve">Jim </w:t>
      </w:r>
      <w:r w:rsidR="00781019">
        <w:t>Roberts</w:t>
      </w:r>
      <w:r w:rsidR="00D71C1D">
        <w:t xml:space="preserve">, </w:t>
      </w:r>
      <w:r w:rsidR="00EE7ACC">
        <w:t>CEO</w:t>
      </w:r>
      <w:r w:rsidR="000D3F76">
        <w:tab/>
      </w:r>
      <w:r w:rsidR="00D71C1D">
        <w:t>Date</w:t>
      </w:r>
    </w:p>
    <w:p w:rsidR="00854E6D" w:rsidRDefault="007D33B0" w:rsidP="000D3F76">
      <w:r>
        <w:t>Family Care Network Inc.</w:t>
      </w:r>
    </w:p>
    <w:sectPr w:rsidR="00854E6D" w:rsidSect="00DF3102">
      <w:headerReference w:type="default" r:id="rId8"/>
      <w:footerReference w:type="default" r:id="rId9"/>
      <w:headerReference w:type="first" r:id="rId10"/>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1005" w:rsidRDefault="00531005">
      <w:r>
        <w:separator/>
      </w:r>
    </w:p>
  </w:endnote>
  <w:endnote w:type="continuationSeparator" w:id="0">
    <w:p w:rsidR="00531005" w:rsidRDefault="005310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New Roman TUR">
    <w:altName w:val="Times New Roman"/>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77D0" w:rsidRDefault="003477D0">
    <w:pPr>
      <w:pStyle w:val="Footer"/>
      <w:jc w:val="center"/>
    </w:pPr>
    <w:r>
      <w:t xml:space="preserve">Page </w:t>
    </w:r>
    <w:r w:rsidR="006630B6">
      <w:fldChar w:fldCharType="begin"/>
    </w:r>
    <w:r w:rsidR="00A105E1">
      <w:instrText xml:space="preserve"> PAGE </w:instrText>
    </w:r>
    <w:r w:rsidR="006630B6">
      <w:fldChar w:fldCharType="separate"/>
    </w:r>
    <w:r w:rsidR="00EA2390">
      <w:rPr>
        <w:noProof/>
      </w:rPr>
      <w:t>1</w:t>
    </w:r>
    <w:r w:rsidR="006630B6">
      <w:rPr>
        <w:noProof/>
      </w:rPr>
      <w:fldChar w:fldCharType="end"/>
    </w:r>
    <w:r>
      <w:t xml:space="preserve"> of </w:t>
    </w:r>
    <w:r w:rsidR="006630B6">
      <w:fldChar w:fldCharType="begin"/>
    </w:r>
    <w:r w:rsidR="00902499">
      <w:instrText xml:space="preserve"> NUMPAGES </w:instrText>
    </w:r>
    <w:r w:rsidR="006630B6">
      <w:fldChar w:fldCharType="separate"/>
    </w:r>
    <w:r w:rsidR="00EA2390">
      <w:rPr>
        <w:noProof/>
      </w:rPr>
      <w:t>3</w:t>
    </w:r>
    <w:r w:rsidR="006630B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1005" w:rsidRDefault="00531005">
      <w:r>
        <w:separator/>
      </w:r>
    </w:p>
  </w:footnote>
  <w:footnote w:type="continuationSeparator" w:id="0">
    <w:p w:rsidR="00531005" w:rsidRDefault="005310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810" w:type="dxa"/>
      <w:tblLook w:val="0000" w:firstRow="0" w:lastRow="0" w:firstColumn="0" w:lastColumn="0" w:noHBand="0" w:noVBand="0"/>
    </w:tblPr>
    <w:tblGrid>
      <w:gridCol w:w="5670"/>
      <w:gridCol w:w="4140"/>
    </w:tblGrid>
    <w:tr w:rsidR="003477D0" w:rsidTr="00A11381">
      <w:tc>
        <w:tcPr>
          <w:tcW w:w="5670" w:type="dxa"/>
        </w:tcPr>
        <w:p w:rsidR="003477D0" w:rsidRDefault="00085E15">
          <w:pPr>
            <w:pStyle w:val="Header"/>
            <w:rPr>
              <w:sz w:val="18"/>
            </w:rPr>
          </w:pPr>
          <w:r>
            <w:rPr>
              <w:sz w:val="18"/>
            </w:rPr>
            <w:t xml:space="preserve">Joint Foster Parent </w:t>
          </w:r>
          <w:r w:rsidR="004727FC">
            <w:rPr>
              <w:sz w:val="18"/>
            </w:rPr>
            <w:t>Recruitment,</w:t>
          </w:r>
          <w:r>
            <w:rPr>
              <w:sz w:val="18"/>
            </w:rPr>
            <w:t xml:space="preserve"> </w:t>
          </w:r>
          <w:r w:rsidR="004727FC">
            <w:rPr>
              <w:sz w:val="18"/>
            </w:rPr>
            <w:t>Retention Support Programs</w:t>
          </w:r>
        </w:p>
      </w:tc>
      <w:tc>
        <w:tcPr>
          <w:tcW w:w="4140" w:type="dxa"/>
        </w:tcPr>
        <w:p w:rsidR="003477D0" w:rsidRDefault="003477D0" w:rsidP="00085E15">
          <w:pPr>
            <w:pStyle w:val="Header"/>
            <w:tabs>
              <w:tab w:val="clear" w:pos="4320"/>
              <w:tab w:val="left" w:pos="3285"/>
            </w:tabs>
            <w:jc w:val="right"/>
            <w:rPr>
              <w:sz w:val="18"/>
            </w:rPr>
          </w:pPr>
          <w:r>
            <w:rPr>
              <w:sz w:val="18"/>
            </w:rPr>
            <w:t>DSS MO</w:t>
          </w:r>
          <w:r w:rsidR="00373AC8">
            <w:rPr>
              <w:sz w:val="18"/>
            </w:rPr>
            <w:t>A</w:t>
          </w:r>
          <w:r>
            <w:rPr>
              <w:sz w:val="18"/>
            </w:rPr>
            <w:t xml:space="preserve"># </w:t>
          </w:r>
        </w:p>
      </w:tc>
    </w:tr>
  </w:tbl>
  <w:p w:rsidR="003477D0" w:rsidRDefault="003477D0">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77D0" w:rsidRDefault="003477D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24CDB"/>
    <w:multiLevelType w:val="hybridMultilevel"/>
    <w:tmpl w:val="667E45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E928B0"/>
    <w:multiLevelType w:val="hybridMultilevel"/>
    <w:tmpl w:val="3F5653F0"/>
    <w:lvl w:ilvl="0" w:tplc="04090019">
      <w:start w:val="1"/>
      <w:numFmt w:val="lowerLetter"/>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 w15:restartNumberingAfterBreak="0">
    <w:nsid w:val="0625601C"/>
    <w:multiLevelType w:val="hybridMultilevel"/>
    <w:tmpl w:val="55E25822"/>
    <w:lvl w:ilvl="0" w:tplc="778493D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75212D5"/>
    <w:multiLevelType w:val="hybridMultilevel"/>
    <w:tmpl w:val="5EA680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 w15:restartNumberingAfterBreak="0">
    <w:nsid w:val="0B311549"/>
    <w:multiLevelType w:val="hybridMultilevel"/>
    <w:tmpl w:val="DE26EA34"/>
    <w:lvl w:ilvl="0" w:tplc="DFF8A906">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1629595A"/>
    <w:multiLevelType w:val="hybridMultilevel"/>
    <w:tmpl w:val="518822EA"/>
    <w:lvl w:ilvl="0" w:tplc="359C1E7E">
      <w:start w:val="1"/>
      <w:numFmt w:val="decimal"/>
      <w:lvlText w:val="%1."/>
      <w:lvlJc w:val="left"/>
      <w:pPr>
        <w:tabs>
          <w:tab w:val="num" w:pos="1800"/>
        </w:tabs>
        <w:ind w:left="1800" w:hanging="360"/>
      </w:pPr>
      <w:rPr>
        <w:rFonts w:hint="default"/>
      </w:rPr>
    </w:lvl>
    <w:lvl w:ilvl="1" w:tplc="04090011">
      <w:start w:val="1"/>
      <w:numFmt w:val="decimal"/>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6" w15:restartNumberingAfterBreak="0">
    <w:nsid w:val="164E703D"/>
    <w:multiLevelType w:val="hybridMultilevel"/>
    <w:tmpl w:val="254ACF7C"/>
    <w:lvl w:ilvl="0" w:tplc="04090001">
      <w:start w:val="1"/>
      <w:numFmt w:val="bullet"/>
      <w:lvlText w:val=""/>
      <w:lvlJc w:val="left"/>
      <w:pPr>
        <w:ind w:left="610" w:hanging="610"/>
      </w:pPr>
      <w:rPr>
        <w:rFonts w:ascii="Symbol" w:hAnsi="Symbol" w:hint="default"/>
        <w:color w:val="000000"/>
      </w:rPr>
    </w:lvl>
    <w:lvl w:ilvl="1" w:tplc="04090003" w:tentative="1">
      <w:start w:val="1"/>
      <w:numFmt w:val="bullet"/>
      <w:lvlText w:val="o"/>
      <w:lvlJc w:val="left"/>
      <w:pPr>
        <w:ind w:left="1030" w:hanging="360"/>
      </w:pPr>
      <w:rPr>
        <w:rFonts w:ascii="Courier New" w:hAnsi="Courier New" w:cs="Courier New" w:hint="default"/>
      </w:rPr>
    </w:lvl>
    <w:lvl w:ilvl="2" w:tplc="04090005" w:tentative="1">
      <w:start w:val="1"/>
      <w:numFmt w:val="bullet"/>
      <w:lvlText w:val=""/>
      <w:lvlJc w:val="left"/>
      <w:pPr>
        <w:ind w:left="1750" w:hanging="360"/>
      </w:pPr>
      <w:rPr>
        <w:rFonts w:ascii="Wingdings" w:hAnsi="Wingdings" w:hint="default"/>
      </w:rPr>
    </w:lvl>
    <w:lvl w:ilvl="3" w:tplc="04090001" w:tentative="1">
      <w:start w:val="1"/>
      <w:numFmt w:val="bullet"/>
      <w:lvlText w:val=""/>
      <w:lvlJc w:val="left"/>
      <w:pPr>
        <w:ind w:left="2470" w:hanging="360"/>
      </w:pPr>
      <w:rPr>
        <w:rFonts w:ascii="Symbol" w:hAnsi="Symbol" w:hint="default"/>
      </w:rPr>
    </w:lvl>
    <w:lvl w:ilvl="4" w:tplc="04090003" w:tentative="1">
      <w:start w:val="1"/>
      <w:numFmt w:val="bullet"/>
      <w:lvlText w:val="o"/>
      <w:lvlJc w:val="left"/>
      <w:pPr>
        <w:ind w:left="3190" w:hanging="360"/>
      </w:pPr>
      <w:rPr>
        <w:rFonts w:ascii="Courier New" w:hAnsi="Courier New" w:cs="Courier New" w:hint="default"/>
      </w:rPr>
    </w:lvl>
    <w:lvl w:ilvl="5" w:tplc="04090005" w:tentative="1">
      <w:start w:val="1"/>
      <w:numFmt w:val="bullet"/>
      <w:lvlText w:val=""/>
      <w:lvlJc w:val="left"/>
      <w:pPr>
        <w:ind w:left="3910" w:hanging="360"/>
      </w:pPr>
      <w:rPr>
        <w:rFonts w:ascii="Wingdings" w:hAnsi="Wingdings" w:hint="default"/>
      </w:rPr>
    </w:lvl>
    <w:lvl w:ilvl="6" w:tplc="04090001" w:tentative="1">
      <w:start w:val="1"/>
      <w:numFmt w:val="bullet"/>
      <w:lvlText w:val=""/>
      <w:lvlJc w:val="left"/>
      <w:pPr>
        <w:ind w:left="4630" w:hanging="360"/>
      </w:pPr>
      <w:rPr>
        <w:rFonts w:ascii="Symbol" w:hAnsi="Symbol" w:hint="default"/>
      </w:rPr>
    </w:lvl>
    <w:lvl w:ilvl="7" w:tplc="04090003" w:tentative="1">
      <w:start w:val="1"/>
      <w:numFmt w:val="bullet"/>
      <w:lvlText w:val="o"/>
      <w:lvlJc w:val="left"/>
      <w:pPr>
        <w:ind w:left="5350" w:hanging="360"/>
      </w:pPr>
      <w:rPr>
        <w:rFonts w:ascii="Courier New" w:hAnsi="Courier New" w:cs="Courier New" w:hint="default"/>
      </w:rPr>
    </w:lvl>
    <w:lvl w:ilvl="8" w:tplc="04090005" w:tentative="1">
      <w:start w:val="1"/>
      <w:numFmt w:val="bullet"/>
      <w:lvlText w:val=""/>
      <w:lvlJc w:val="left"/>
      <w:pPr>
        <w:ind w:left="6070" w:hanging="360"/>
      </w:pPr>
      <w:rPr>
        <w:rFonts w:ascii="Wingdings" w:hAnsi="Wingdings" w:hint="default"/>
      </w:rPr>
    </w:lvl>
  </w:abstractNum>
  <w:abstractNum w:abstractNumId="7" w15:restartNumberingAfterBreak="0">
    <w:nsid w:val="17206A3A"/>
    <w:multiLevelType w:val="hybridMultilevel"/>
    <w:tmpl w:val="07081C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B566A38"/>
    <w:multiLevelType w:val="hybridMultilevel"/>
    <w:tmpl w:val="4CDE72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484A14"/>
    <w:multiLevelType w:val="hybridMultilevel"/>
    <w:tmpl w:val="E9E2028A"/>
    <w:lvl w:ilvl="0" w:tplc="6DE8F6B4">
      <w:start w:val="9"/>
      <w:numFmt w:val="bullet"/>
      <w:lvlText w:val="·"/>
      <w:lvlJc w:val="left"/>
      <w:pPr>
        <w:ind w:left="1020" w:hanging="610"/>
      </w:pPr>
      <w:rPr>
        <w:rFonts w:ascii="Times New Roman" w:eastAsia="Times New Roman" w:hAnsi="Times New Roman" w:cs="Times New Roman" w:hint="default"/>
        <w:color w:val="000000"/>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0" w15:restartNumberingAfterBreak="0">
    <w:nsid w:val="23507658"/>
    <w:multiLevelType w:val="hybridMultilevel"/>
    <w:tmpl w:val="998030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7D14344"/>
    <w:multiLevelType w:val="hybridMultilevel"/>
    <w:tmpl w:val="2C9834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2CB4DDD"/>
    <w:multiLevelType w:val="hybridMultilevel"/>
    <w:tmpl w:val="30267B02"/>
    <w:lvl w:ilvl="0" w:tplc="FF921ED4">
      <w:start w:val="1"/>
      <w:numFmt w:val="upperRoman"/>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FAF4C33"/>
    <w:multiLevelType w:val="hybridMultilevel"/>
    <w:tmpl w:val="4D68E67A"/>
    <w:lvl w:ilvl="0" w:tplc="33A0FA76">
      <w:start w:val="1"/>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4" w15:restartNumberingAfterBreak="0">
    <w:nsid w:val="41D953EF"/>
    <w:multiLevelType w:val="hybridMultilevel"/>
    <w:tmpl w:val="CA98C25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497B3C4E"/>
    <w:multiLevelType w:val="hybridMultilevel"/>
    <w:tmpl w:val="BD667E72"/>
    <w:lvl w:ilvl="0" w:tplc="04090001">
      <w:start w:val="1"/>
      <w:numFmt w:val="bullet"/>
      <w:lvlText w:val=""/>
      <w:lvlJc w:val="left"/>
      <w:pPr>
        <w:ind w:left="1130" w:hanging="360"/>
      </w:pPr>
      <w:rPr>
        <w:rFonts w:ascii="Symbol" w:hAnsi="Symbol" w:hint="default"/>
      </w:rPr>
    </w:lvl>
    <w:lvl w:ilvl="1" w:tplc="04090003" w:tentative="1">
      <w:start w:val="1"/>
      <w:numFmt w:val="bullet"/>
      <w:lvlText w:val="o"/>
      <w:lvlJc w:val="left"/>
      <w:pPr>
        <w:ind w:left="1850" w:hanging="360"/>
      </w:pPr>
      <w:rPr>
        <w:rFonts w:ascii="Courier New" w:hAnsi="Courier New" w:cs="Courier New" w:hint="default"/>
      </w:rPr>
    </w:lvl>
    <w:lvl w:ilvl="2" w:tplc="04090005" w:tentative="1">
      <w:start w:val="1"/>
      <w:numFmt w:val="bullet"/>
      <w:lvlText w:val=""/>
      <w:lvlJc w:val="left"/>
      <w:pPr>
        <w:ind w:left="2570" w:hanging="360"/>
      </w:pPr>
      <w:rPr>
        <w:rFonts w:ascii="Wingdings" w:hAnsi="Wingdings" w:hint="default"/>
      </w:rPr>
    </w:lvl>
    <w:lvl w:ilvl="3" w:tplc="04090001" w:tentative="1">
      <w:start w:val="1"/>
      <w:numFmt w:val="bullet"/>
      <w:lvlText w:val=""/>
      <w:lvlJc w:val="left"/>
      <w:pPr>
        <w:ind w:left="3290" w:hanging="360"/>
      </w:pPr>
      <w:rPr>
        <w:rFonts w:ascii="Symbol" w:hAnsi="Symbol" w:hint="default"/>
      </w:rPr>
    </w:lvl>
    <w:lvl w:ilvl="4" w:tplc="04090003" w:tentative="1">
      <w:start w:val="1"/>
      <w:numFmt w:val="bullet"/>
      <w:lvlText w:val="o"/>
      <w:lvlJc w:val="left"/>
      <w:pPr>
        <w:ind w:left="4010" w:hanging="360"/>
      </w:pPr>
      <w:rPr>
        <w:rFonts w:ascii="Courier New" w:hAnsi="Courier New" w:cs="Courier New" w:hint="default"/>
      </w:rPr>
    </w:lvl>
    <w:lvl w:ilvl="5" w:tplc="04090005" w:tentative="1">
      <w:start w:val="1"/>
      <w:numFmt w:val="bullet"/>
      <w:lvlText w:val=""/>
      <w:lvlJc w:val="left"/>
      <w:pPr>
        <w:ind w:left="4730" w:hanging="360"/>
      </w:pPr>
      <w:rPr>
        <w:rFonts w:ascii="Wingdings" w:hAnsi="Wingdings" w:hint="default"/>
      </w:rPr>
    </w:lvl>
    <w:lvl w:ilvl="6" w:tplc="04090001" w:tentative="1">
      <w:start w:val="1"/>
      <w:numFmt w:val="bullet"/>
      <w:lvlText w:val=""/>
      <w:lvlJc w:val="left"/>
      <w:pPr>
        <w:ind w:left="5450" w:hanging="360"/>
      </w:pPr>
      <w:rPr>
        <w:rFonts w:ascii="Symbol" w:hAnsi="Symbol" w:hint="default"/>
      </w:rPr>
    </w:lvl>
    <w:lvl w:ilvl="7" w:tplc="04090003" w:tentative="1">
      <w:start w:val="1"/>
      <w:numFmt w:val="bullet"/>
      <w:lvlText w:val="o"/>
      <w:lvlJc w:val="left"/>
      <w:pPr>
        <w:ind w:left="6170" w:hanging="360"/>
      </w:pPr>
      <w:rPr>
        <w:rFonts w:ascii="Courier New" w:hAnsi="Courier New" w:cs="Courier New" w:hint="default"/>
      </w:rPr>
    </w:lvl>
    <w:lvl w:ilvl="8" w:tplc="04090005" w:tentative="1">
      <w:start w:val="1"/>
      <w:numFmt w:val="bullet"/>
      <w:lvlText w:val=""/>
      <w:lvlJc w:val="left"/>
      <w:pPr>
        <w:ind w:left="6890" w:hanging="360"/>
      </w:pPr>
      <w:rPr>
        <w:rFonts w:ascii="Wingdings" w:hAnsi="Wingdings" w:hint="default"/>
      </w:rPr>
    </w:lvl>
  </w:abstractNum>
  <w:abstractNum w:abstractNumId="16" w15:restartNumberingAfterBreak="0">
    <w:nsid w:val="49993237"/>
    <w:multiLevelType w:val="hybridMultilevel"/>
    <w:tmpl w:val="5540DF16"/>
    <w:lvl w:ilvl="0" w:tplc="75640020">
      <w:start w:val="1"/>
      <w:numFmt w:val="bullet"/>
      <w:lvlText w:val=""/>
      <w:lvlJc w:val="left"/>
      <w:pPr>
        <w:tabs>
          <w:tab w:val="num" w:pos="3600"/>
        </w:tabs>
        <w:ind w:left="3600" w:hanging="360"/>
      </w:pPr>
      <w:rPr>
        <w:rFonts w:ascii="Symbol" w:hAnsi="Symbol" w:hint="default"/>
        <w:sz w:val="20"/>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7" w15:restartNumberingAfterBreak="0">
    <w:nsid w:val="4D9472B9"/>
    <w:multiLevelType w:val="hybridMultilevel"/>
    <w:tmpl w:val="29388BCC"/>
    <w:lvl w:ilvl="0" w:tplc="0409000F">
      <w:start w:val="1"/>
      <w:numFmt w:val="decimal"/>
      <w:lvlText w:val="%1."/>
      <w:lvlJc w:val="left"/>
      <w:pPr>
        <w:tabs>
          <w:tab w:val="num" w:pos="1800"/>
        </w:tabs>
        <w:ind w:left="1800" w:hanging="360"/>
      </w:p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8" w15:restartNumberingAfterBreak="0">
    <w:nsid w:val="4ECA5004"/>
    <w:multiLevelType w:val="hybridMultilevel"/>
    <w:tmpl w:val="E0942CA0"/>
    <w:lvl w:ilvl="0" w:tplc="B3762DAE">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0EF264B"/>
    <w:multiLevelType w:val="hybridMultilevel"/>
    <w:tmpl w:val="986E62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942980"/>
    <w:multiLevelType w:val="hybridMultilevel"/>
    <w:tmpl w:val="F256938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629E1649"/>
    <w:multiLevelType w:val="hybridMultilevel"/>
    <w:tmpl w:val="9A7649AC"/>
    <w:lvl w:ilvl="0" w:tplc="04090011">
      <w:start w:val="1"/>
      <w:numFmt w:val="decimal"/>
      <w:lvlText w:val="%1)"/>
      <w:lvlJc w:val="left"/>
      <w:pPr>
        <w:tabs>
          <w:tab w:val="num" w:pos="2520"/>
        </w:tabs>
        <w:ind w:left="2520" w:hanging="360"/>
      </w:p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22" w15:restartNumberingAfterBreak="0">
    <w:nsid w:val="65A078A5"/>
    <w:multiLevelType w:val="hybridMultilevel"/>
    <w:tmpl w:val="2B248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BA588F"/>
    <w:multiLevelType w:val="hybridMultilevel"/>
    <w:tmpl w:val="98E2BA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D4250A4"/>
    <w:multiLevelType w:val="hybridMultilevel"/>
    <w:tmpl w:val="AED49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C945E1"/>
    <w:multiLevelType w:val="hybridMultilevel"/>
    <w:tmpl w:val="92D09EF8"/>
    <w:lvl w:ilvl="0" w:tplc="26C6CF1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70C219B8"/>
    <w:multiLevelType w:val="hybridMultilevel"/>
    <w:tmpl w:val="AED49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6D0689"/>
    <w:multiLevelType w:val="hybridMultilevel"/>
    <w:tmpl w:val="B90A2E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EAE3B11"/>
    <w:multiLevelType w:val="hybridMultilevel"/>
    <w:tmpl w:val="560A21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8"/>
  </w:num>
  <w:num w:numId="3">
    <w:abstractNumId w:val="17"/>
  </w:num>
  <w:num w:numId="4">
    <w:abstractNumId w:val="5"/>
  </w:num>
  <w:num w:numId="5">
    <w:abstractNumId w:val="21"/>
  </w:num>
  <w:num w:numId="6">
    <w:abstractNumId w:val="13"/>
  </w:num>
  <w:num w:numId="7">
    <w:abstractNumId w:val="1"/>
  </w:num>
  <w:num w:numId="8">
    <w:abstractNumId w:val="4"/>
  </w:num>
  <w:num w:numId="9">
    <w:abstractNumId w:val="25"/>
  </w:num>
  <w:num w:numId="10">
    <w:abstractNumId w:val="2"/>
  </w:num>
  <w:num w:numId="11">
    <w:abstractNumId w:val="14"/>
  </w:num>
  <w:num w:numId="12">
    <w:abstractNumId w:val="20"/>
  </w:num>
  <w:num w:numId="13">
    <w:abstractNumId w:val="16"/>
  </w:num>
  <w:num w:numId="14">
    <w:abstractNumId w:val="11"/>
  </w:num>
  <w:num w:numId="15">
    <w:abstractNumId w:val="28"/>
  </w:num>
  <w:num w:numId="16">
    <w:abstractNumId w:val="27"/>
  </w:num>
  <w:num w:numId="17">
    <w:abstractNumId w:val="10"/>
  </w:num>
  <w:num w:numId="18">
    <w:abstractNumId w:val="15"/>
  </w:num>
  <w:num w:numId="19">
    <w:abstractNumId w:val="23"/>
  </w:num>
  <w:num w:numId="20">
    <w:abstractNumId w:val="0"/>
  </w:num>
  <w:num w:numId="21">
    <w:abstractNumId w:val="3"/>
  </w:num>
  <w:num w:numId="22">
    <w:abstractNumId w:val="19"/>
  </w:num>
  <w:num w:numId="23">
    <w:abstractNumId w:val="9"/>
  </w:num>
  <w:num w:numId="24">
    <w:abstractNumId w:val="6"/>
  </w:num>
  <w:num w:numId="25">
    <w:abstractNumId w:val="22"/>
  </w:num>
  <w:num w:numId="26">
    <w:abstractNumId w:val="24"/>
  </w:num>
  <w:num w:numId="27">
    <w:abstractNumId w:val="8"/>
  </w:num>
  <w:num w:numId="28">
    <w:abstractNumId w:val="7"/>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2448"/>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0NDAytzQ3MDEyNzdU0lEKTi0uzszPAykwqgUAYWytviwAAAA="/>
  </w:docVars>
  <w:rsids>
    <w:rsidRoot w:val="00D71C1D"/>
    <w:rsid w:val="000137A6"/>
    <w:rsid w:val="000379E6"/>
    <w:rsid w:val="0005051D"/>
    <w:rsid w:val="0006212D"/>
    <w:rsid w:val="00077896"/>
    <w:rsid w:val="00081168"/>
    <w:rsid w:val="00085E15"/>
    <w:rsid w:val="000B7D1E"/>
    <w:rsid w:val="000D1606"/>
    <w:rsid w:val="000D3F76"/>
    <w:rsid w:val="000F5415"/>
    <w:rsid w:val="001115C5"/>
    <w:rsid w:val="0012163A"/>
    <w:rsid w:val="001236DD"/>
    <w:rsid w:val="00135E8B"/>
    <w:rsid w:val="001403D6"/>
    <w:rsid w:val="0016199F"/>
    <w:rsid w:val="00165BF0"/>
    <w:rsid w:val="00194E3B"/>
    <w:rsid w:val="001A16D2"/>
    <w:rsid w:val="001A4767"/>
    <w:rsid w:val="001B5371"/>
    <w:rsid w:val="001C6C10"/>
    <w:rsid w:val="001D016F"/>
    <w:rsid w:val="001D22BC"/>
    <w:rsid w:val="001F2793"/>
    <w:rsid w:val="001F509B"/>
    <w:rsid w:val="002071D2"/>
    <w:rsid w:val="00212CB1"/>
    <w:rsid w:val="0022210D"/>
    <w:rsid w:val="002446DC"/>
    <w:rsid w:val="002646E7"/>
    <w:rsid w:val="0029462D"/>
    <w:rsid w:val="002A743E"/>
    <w:rsid w:val="002C71BF"/>
    <w:rsid w:val="002D4E94"/>
    <w:rsid w:val="002D7C53"/>
    <w:rsid w:val="002E20B6"/>
    <w:rsid w:val="002E29A1"/>
    <w:rsid w:val="00337E85"/>
    <w:rsid w:val="00345076"/>
    <w:rsid w:val="003477D0"/>
    <w:rsid w:val="00347AC9"/>
    <w:rsid w:val="00373AC8"/>
    <w:rsid w:val="003779AB"/>
    <w:rsid w:val="003905BB"/>
    <w:rsid w:val="0039511F"/>
    <w:rsid w:val="003E34B0"/>
    <w:rsid w:val="003F05A1"/>
    <w:rsid w:val="003F30AE"/>
    <w:rsid w:val="00402DF5"/>
    <w:rsid w:val="00431352"/>
    <w:rsid w:val="00431975"/>
    <w:rsid w:val="00445EF1"/>
    <w:rsid w:val="0045754F"/>
    <w:rsid w:val="00461A1D"/>
    <w:rsid w:val="004727FC"/>
    <w:rsid w:val="00480A1B"/>
    <w:rsid w:val="00497B66"/>
    <w:rsid w:val="004A7E29"/>
    <w:rsid w:val="004C13EB"/>
    <w:rsid w:val="00512795"/>
    <w:rsid w:val="00524814"/>
    <w:rsid w:val="00531005"/>
    <w:rsid w:val="00555896"/>
    <w:rsid w:val="005728A5"/>
    <w:rsid w:val="0057625C"/>
    <w:rsid w:val="00584E91"/>
    <w:rsid w:val="00591CCF"/>
    <w:rsid w:val="005A4D4B"/>
    <w:rsid w:val="005A765C"/>
    <w:rsid w:val="005A7ED1"/>
    <w:rsid w:val="005D77DC"/>
    <w:rsid w:val="005E1A34"/>
    <w:rsid w:val="005F29ED"/>
    <w:rsid w:val="005F2D3A"/>
    <w:rsid w:val="00603ABB"/>
    <w:rsid w:val="006630B6"/>
    <w:rsid w:val="00675912"/>
    <w:rsid w:val="00685448"/>
    <w:rsid w:val="00692782"/>
    <w:rsid w:val="006B6CE6"/>
    <w:rsid w:val="006D0A69"/>
    <w:rsid w:val="006E549C"/>
    <w:rsid w:val="006F30E2"/>
    <w:rsid w:val="006F377A"/>
    <w:rsid w:val="00722A5E"/>
    <w:rsid w:val="00735CCF"/>
    <w:rsid w:val="00736D33"/>
    <w:rsid w:val="00737FA5"/>
    <w:rsid w:val="00750629"/>
    <w:rsid w:val="00753A47"/>
    <w:rsid w:val="00770D4E"/>
    <w:rsid w:val="0077392B"/>
    <w:rsid w:val="00781019"/>
    <w:rsid w:val="007A69C4"/>
    <w:rsid w:val="007B2007"/>
    <w:rsid w:val="007C6794"/>
    <w:rsid w:val="007D33B0"/>
    <w:rsid w:val="007E46A2"/>
    <w:rsid w:val="008308F6"/>
    <w:rsid w:val="0084705B"/>
    <w:rsid w:val="00854C82"/>
    <w:rsid w:val="00854E6D"/>
    <w:rsid w:val="008A5562"/>
    <w:rsid w:val="008C521F"/>
    <w:rsid w:val="008F2999"/>
    <w:rsid w:val="00902499"/>
    <w:rsid w:val="0091179D"/>
    <w:rsid w:val="00926318"/>
    <w:rsid w:val="00937751"/>
    <w:rsid w:val="00942B86"/>
    <w:rsid w:val="0094488D"/>
    <w:rsid w:val="009570A5"/>
    <w:rsid w:val="009A3019"/>
    <w:rsid w:val="009C58C8"/>
    <w:rsid w:val="009D6038"/>
    <w:rsid w:val="00A00830"/>
    <w:rsid w:val="00A105E1"/>
    <w:rsid w:val="00A11381"/>
    <w:rsid w:val="00A1207E"/>
    <w:rsid w:val="00A142E9"/>
    <w:rsid w:val="00A2004D"/>
    <w:rsid w:val="00A35838"/>
    <w:rsid w:val="00A61B22"/>
    <w:rsid w:val="00A91481"/>
    <w:rsid w:val="00AD2DCE"/>
    <w:rsid w:val="00B40953"/>
    <w:rsid w:val="00B447EF"/>
    <w:rsid w:val="00B44DA6"/>
    <w:rsid w:val="00B736E5"/>
    <w:rsid w:val="00B80C35"/>
    <w:rsid w:val="00C335B6"/>
    <w:rsid w:val="00C50FB2"/>
    <w:rsid w:val="00C70F3A"/>
    <w:rsid w:val="00C728A9"/>
    <w:rsid w:val="00C943A6"/>
    <w:rsid w:val="00CB0D8C"/>
    <w:rsid w:val="00CD0686"/>
    <w:rsid w:val="00CD2D9A"/>
    <w:rsid w:val="00CD32E4"/>
    <w:rsid w:val="00CD5578"/>
    <w:rsid w:val="00CE46A5"/>
    <w:rsid w:val="00CF2F8F"/>
    <w:rsid w:val="00D0128A"/>
    <w:rsid w:val="00D21ED8"/>
    <w:rsid w:val="00D260D9"/>
    <w:rsid w:val="00D40F62"/>
    <w:rsid w:val="00D411C5"/>
    <w:rsid w:val="00D55D0A"/>
    <w:rsid w:val="00D67C13"/>
    <w:rsid w:val="00D70105"/>
    <w:rsid w:val="00D71C1D"/>
    <w:rsid w:val="00D86494"/>
    <w:rsid w:val="00DB05C8"/>
    <w:rsid w:val="00DC5F6D"/>
    <w:rsid w:val="00DD6B9F"/>
    <w:rsid w:val="00DF3102"/>
    <w:rsid w:val="00E037B4"/>
    <w:rsid w:val="00E0423E"/>
    <w:rsid w:val="00E3016F"/>
    <w:rsid w:val="00E32ABD"/>
    <w:rsid w:val="00E32C60"/>
    <w:rsid w:val="00E40717"/>
    <w:rsid w:val="00E42E05"/>
    <w:rsid w:val="00E57314"/>
    <w:rsid w:val="00E75155"/>
    <w:rsid w:val="00E838D7"/>
    <w:rsid w:val="00E91E11"/>
    <w:rsid w:val="00EA2390"/>
    <w:rsid w:val="00EC3AFF"/>
    <w:rsid w:val="00EC76E0"/>
    <w:rsid w:val="00EE7ACC"/>
    <w:rsid w:val="00EF3287"/>
    <w:rsid w:val="00F110C1"/>
    <w:rsid w:val="00F15B2F"/>
    <w:rsid w:val="00F243E4"/>
    <w:rsid w:val="00F26668"/>
    <w:rsid w:val="00F47C6C"/>
    <w:rsid w:val="00F61026"/>
    <w:rsid w:val="00F745C6"/>
    <w:rsid w:val="00F83DAF"/>
    <w:rsid w:val="00F95A17"/>
    <w:rsid w:val="00FD7ADC"/>
    <w:rsid w:val="00FF4F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docId w15:val="{B779AC96-62A0-46F5-869A-3DC279ABC1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854E6D"/>
    <w:rPr>
      <w:sz w:val="24"/>
      <w:szCs w:val="24"/>
    </w:rPr>
  </w:style>
  <w:style w:type="paragraph" w:styleId="Heading1">
    <w:name w:val="heading 1"/>
    <w:basedOn w:val="Normal"/>
    <w:next w:val="Normal"/>
    <w:qFormat/>
    <w:rsid w:val="00854E6D"/>
    <w:pPr>
      <w:keepNext/>
      <w:jc w:val="center"/>
      <w:outlineLvl w:val="0"/>
    </w:pPr>
    <w:rPr>
      <w:b/>
      <w:bCs/>
    </w:rPr>
  </w:style>
  <w:style w:type="paragraph" w:styleId="Heading2">
    <w:name w:val="heading 2"/>
    <w:basedOn w:val="Normal"/>
    <w:next w:val="Normal"/>
    <w:qFormat/>
    <w:rsid w:val="007B2007"/>
    <w:pPr>
      <w:keepNext/>
      <w:tabs>
        <w:tab w:val="left" w:pos="720"/>
      </w:tabs>
      <w:spacing w:before="240" w:after="120"/>
      <w:jc w:val="both"/>
      <w:outlineLvl w:val="1"/>
    </w:pPr>
  </w:style>
  <w:style w:type="paragraph" w:styleId="Heading3">
    <w:name w:val="heading 3"/>
    <w:basedOn w:val="Normal"/>
    <w:next w:val="Normal"/>
    <w:qFormat/>
    <w:rsid w:val="007B2007"/>
    <w:pPr>
      <w:keepNext/>
      <w:spacing w:before="120" w:after="120"/>
      <w:ind w:left="1080"/>
      <w:outlineLvl w:val="2"/>
    </w:pPr>
    <w:rPr>
      <w:szCs w:val="20"/>
    </w:rPr>
  </w:style>
  <w:style w:type="paragraph" w:styleId="Heading4">
    <w:name w:val="heading 4"/>
    <w:basedOn w:val="Normal"/>
    <w:next w:val="Normal"/>
    <w:qFormat/>
    <w:rsid w:val="00854E6D"/>
    <w:pPr>
      <w:keepNext/>
      <w:jc w:val="center"/>
      <w:outlineLvl w:val="3"/>
    </w:pPr>
    <w:rPr>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854E6D"/>
    <w:pPr>
      <w:jc w:val="both"/>
    </w:pPr>
    <w:rPr>
      <w:color w:val="000000"/>
      <w:szCs w:val="17"/>
    </w:rPr>
  </w:style>
  <w:style w:type="paragraph" w:styleId="BodyTextIndent">
    <w:name w:val="Body Text Indent"/>
    <w:basedOn w:val="Normal"/>
    <w:semiHidden/>
    <w:rsid w:val="00854E6D"/>
    <w:pPr>
      <w:ind w:left="720" w:firstLine="720"/>
      <w:jc w:val="both"/>
    </w:pPr>
  </w:style>
  <w:style w:type="paragraph" w:styleId="HTMLPreformatted">
    <w:name w:val="HTML Preformatted"/>
    <w:basedOn w:val="Normal"/>
    <w:semiHidden/>
    <w:rsid w:val="00854E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paragraph" w:styleId="Header">
    <w:name w:val="header"/>
    <w:basedOn w:val="Normal"/>
    <w:semiHidden/>
    <w:rsid w:val="00854E6D"/>
    <w:pPr>
      <w:tabs>
        <w:tab w:val="center" w:pos="4320"/>
        <w:tab w:val="right" w:pos="8640"/>
      </w:tabs>
    </w:pPr>
  </w:style>
  <w:style w:type="paragraph" w:styleId="Footer">
    <w:name w:val="footer"/>
    <w:basedOn w:val="Normal"/>
    <w:semiHidden/>
    <w:rsid w:val="00854E6D"/>
    <w:pPr>
      <w:tabs>
        <w:tab w:val="center" w:pos="4320"/>
        <w:tab w:val="right" w:pos="8640"/>
      </w:tabs>
    </w:pPr>
  </w:style>
  <w:style w:type="character" w:styleId="PageNumber">
    <w:name w:val="page number"/>
    <w:basedOn w:val="DefaultParagraphFont"/>
    <w:semiHidden/>
    <w:rsid w:val="00854E6D"/>
  </w:style>
  <w:style w:type="paragraph" w:styleId="BodyTextIndent2">
    <w:name w:val="Body Text Indent 2"/>
    <w:basedOn w:val="Normal"/>
    <w:semiHidden/>
    <w:rsid w:val="00854E6D"/>
    <w:pPr>
      <w:tabs>
        <w:tab w:val="left" w:pos="720"/>
        <w:tab w:val="left" w:pos="1440"/>
        <w:tab w:val="center" w:pos="4680"/>
      </w:tabs>
      <w:ind w:left="720"/>
    </w:pPr>
    <w:rPr>
      <w:rFonts w:ascii="Times New Roman TUR" w:hAnsi="Times New Roman TUR"/>
    </w:rPr>
  </w:style>
  <w:style w:type="paragraph" w:styleId="BodyTextIndent3">
    <w:name w:val="Body Text Indent 3"/>
    <w:basedOn w:val="Normal"/>
    <w:semiHidden/>
    <w:rsid w:val="00854E6D"/>
    <w:pPr>
      <w:ind w:left="720"/>
      <w:jc w:val="both"/>
    </w:pPr>
  </w:style>
  <w:style w:type="paragraph" w:styleId="ListParagraph">
    <w:name w:val="List Paragraph"/>
    <w:basedOn w:val="Normal"/>
    <w:uiPriority w:val="34"/>
    <w:qFormat/>
    <w:rsid w:val="00D67C13"/>
    <w:pPr>
      <w:ind w:left="720"/>
      <w:contextualSpacing/>
    </w:pPr>
  </w:style>
  <w:style w:type="paragraph" w:styleId="BalloonText">
    <w:name w:val="Balloon Text"/>
    <w:basedOn w:val="Normal"/>
    <w:link w:val="BalloonTextChar"/>
    <w:uiPriority w:val="99"/>
    <w:semiHidden/>
    <w:unhideWhenUsed/>
    <w:rsid w:val="00D67C13"/>
    <w:rPr>
      <w:rFonts w:ascii="Tahoma" w:hAnsi="Tahoma" w:cs="Tahoma"/>
      <w:sz w:val="16"/>
      <w:szCs w:val="16"/>
    </w:rPr>
  </w:style>
  <w:style w:type="character" w:customStyle="1" w:styleId="BalloonTextChar">
    <w:name w:val="Balloon Text Char"/>
    <w:basedOn w:val="DefaultParagraphFont"/>
    <w:link w:val="BalloonText"/>
    <w:uiPriority w:val="99"/>
    <w:semiHidden/>
    <w:rsid w:val="00D67C13"/>
    <w:rPr>
      <w:rFonts w:ascii="Tahoma" w:hAnsi="Tahoma" w:cs="Tahoma"/>
      <w:sz w:val="16"/>
      <w:szCs w:val="16"/>
    </w:rPr>
  </w:style>
  <w:style w:type="character" w:styleId="CommentReference">
    <w:name w:val="annotation reference"/>
    <w:basedOn w:val="DefaultParagraphFont"/>
    <w:uiPriority w:val="99"/>
    <w:semiHidden/>
    <w:unhideWhenUsed/>
    <w:rsid w:val="00B447EF"/>
    <w:rPr>
      <w:sz w:val="16"/>
      <w:szCs w:val="16"/>
    </w:rPr>
  </w:style>
  <w:style w:type="paragraph" w:styleId="CommentText">
    <w:name w:val="annotation text"/>
    <w:basedOn w:val="Normal"/>
    <w:link w:val="CommentTextChar"/>
    <w:uiPriority w:val="99"/>
    <w:semiHidden/>
    <w:unhideWhenUsed/>
    <w:rsid w:val="00B447EF"/>
    <w:rPr>
      <w:sz w:val="20"/>
      <w:szCs w:val="20"/>
    </w:rPr>
  </w:style>
  <w:style w:type="character" w:customStyle="1" w:styleId="CommentTextChar">
    <w:name w:val="Comment Text Char"/>
    <w:basedOn w:val="DefaultParagraphFont"/>
    <w:link w:val="CommentText"/>
    <w:uiPriority w:val="99"/>
    <w:semiHidden/>
    <w:rsid w:val="00B447EF"/>
  </w:style>
  <w:style w:type="paragraph" w:styleId="CommentSubject">
    <w:name w:val="annotation subject"/>
    <w:basedOn w:val="CommentText"/>
    <w:next w:val="CommentText"/>
    <w:link w:val="CommentSubjectChar"/>
    <w:uiPriority w:val="99"/>
    <w:semiHidden/>
    <w:unhideWhenUsed/>
    <w:rsid w:val="00B447EF"/>
    <w:rPr>
      <w:b/>
      <w:bCs/>
    </w:rPr>
  </w:style>
  <w:style w:type="character" w:customStyle="1" w:styleId="CommentSubjectChar">
    <w:name w:val="Comment Subject Char"/>
    <w:basedOn w:val="CommentTextChar"/>
    <w:link w:val="CommentSubject"/>
    <w:uiPriority w:val="99"/>
    <w:semiHidden/>
    <w:rsid w:val="00B447EF"/>
    <w:rPr>
      <w:b/>
      <w:bCs/>
    </w:rPr>
  </w:style>
  <w:style w:type="paragraph" w:customStyle="1" w:styleId="Default">
    <w:name w:val="Default"/>
    <w:rsid w:val="0039511F"/>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1E7FE6-94AA-4697-9BCD-BD6F943173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68</Words>
  <Characters>5967</Characters>
  <Application>Microsoft Office Word</Application>
  <DocSecurity>4</DocSecurity>
  <Lines>49</Lines>
  <Paragraphs>14</Paragraphs>
  <ScaleCrop>false</ScaleCrop>
  <HeadingPairs>
    <vt:vector size="2" baseType="variant">
      <vt:variant>
        <vt:lpstr>Title</vt:lpstr>
      </vt:variant>
      <vt:variant>
        <vt:i4>1</vt:i4>
      </vt:variant>
    </vt:vector>
  </HeadingPairs>
  <TitlesOfParts>
    <vt:vector size="1" baseType="lpstr">
      <vt:lpstr>MEMORANDUM OF UNDERSTANDING</vt:lpstr>
    </vt:vector>
  </TitlesOfParts>
  <Company>County of San Luis Obispo</Company>
  <LinksUpToDate>false</LinksUpToDate>
  <CharactersWithSpaces>7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ANDUM OF UNDERSTANDING</dc:title>
  <dc:creator>dss</dc:creator>
  <cp:lastModifiedBy>Linda Belch</cp:lastModifiedBy>
  <cp:revision>2</cp:revision>
  <cp:lastPrinted>2016-07-13T21:37:00Z</cp:lastPrinted>
  <dcterms:created xsi:type="dcterms:W3CDTF">2017-04-17T18:52:00Z</dcterms:created>
  <dcterms:modified xsi:type="dcterms:W3CDTF">2017-04-17T18:52:00Z</dcterms:modified>
</cp:coreProperties>
</file>